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26BE5C" w14:textId="77777777" w:rsidR="009854AD" w:rsidRDefault="009854AD" w:rsidP="00994C10">
      <w:pPr>
        <w:pStyle w:val="BodyText"/>
        <w:spacing w:before="67"/>
        <w:ind w:left="-540" w:right="342" w:firstLine="0"/>
      </w:pPr>
    </w:p>
    <w:p w14:paraId="21B638DF" w14:textId="77777777" w:rsidR="009407A2" w:rsidRDefault="009407A2" w:rsidP="00994C10">
      <w:pPr>
        <w:pStyle w:val="BodyText"/>
        <w:spacing w:before="67"/>
        <w:ind w:left="-540" w:right="342" w:firstLine="0"/>
      </w:pPr>
    </w:p>
    <w:p w14:paraId="1B33E57C" w14:textId="1E10C3DD" w:rsidR="006655AD" w:rsidRPr="00D5406F" w:rsidRDefault="006655AD" w:rsidP="00244A03">
      <w:pPr>
        <w:pStyle w:val="BodyText"/>
        <w:ind w:left="-540" w:right="342" w:firstLine="0"/>
        <w:jc w:val="center"/>
        <w:rPr>
          <w:sz w:val="22"/>
          <w:szCs w:val="22"/>
        </w:rPr>
      </w:pPr>
      <w:r w:rsidRPr="00D5406F">
        <w:rPr>
          <w:sz w:val="22"/>
          <w:szCs w:val="22"/>
        </w:rPr>
        <w:t>COMMUNITY HEALTHCORE BOARD OF TRUSTEES MEETING</w:t>
      </w:r>
    </w:p>
    <w:p w14:paraId="30F78E34" w14:textId="24BFFE97" w:rsidR="006655AD" w:rsidRPr="00D5406F" w:rsidRDefault="006C3E4D" w:rsidP="00244A03">
      <w:pPr>
        <w:pStyle w:val="BodyText"/>
        <w:tabs>
          <w:tab w:val="left" w:pos="990"/>
        </w:tabs>
        <w:ind w:left="990" w:right="342" w:hanging="990"/>
        <w:jc w:val="center"/>
        <w:rPr>
          <w:sz w:val="22"/>
          <w:szCs w:val="22"/>
        </w:rPr>
      </w:pPr>
      <w:r>
        <w:rPr>
          <w:sz w:val="22"/>
          <w:szCs w:val="22"/>
        </w:rPr>
        <w:t>OCTO</w:t>
      </w:r>
      <w:r w:rsidR="00304370">
        <w:rPr>
          <w:sz w:val="22"/>
          <w:szCs w:val="22"/>
        </w:rPr>
        <w:t>BER 2</w:t>
      </w:r>
      <w:r>
        <w:rPr>
          <w:sz w:val="22"/>
          <w:szCs w:val="22"/>
        </w:rPr>
        <w:t>3</w:t>
      </w:r>
      <w:r w:rsidR="00304370">
        <w:rPr>
          <w:sz w:val="22"/>
          <w:szCs w:val="22"/>
        </w:rPr>
        <w:t>,</w:t>
      </w:r>
      <w:r w:rsidR="006655AD" w:rsidRPr="00D5406F">
        <w:rPr>
          <w:sz w:val="22"/>
          <w:szCs w:val="22"/>
        </w:rPr>
        <w:t xml:space="preserve"> 2025</w:t>
      </w:r>
    </w:p>
    <w:p w14:paraId="703B0839" w14:textId="241737A9" w:rsidR="001A235A" w:rsidRPr="00D5406F" w:rsidRDefault="006655AD" w:rsidP="00244A03">
      <w:pPr>
        <w:pStyle w:val="BodyText"/>
        <w:tabs>
          <w:tab w:val="left" w:pos="990"/>
        </w:tabs>
        <w:ind w:left="990" w:right="342" w:hanging="1080"/>
        <w:jc w:val="center"/>
        <w:rPr>
          <w:sz w:val="22"/>
          <w:szCs w:val="22"/>
        </w:rPr>
      </w:pPr>
      <w:r w:rsidRPr="00D5406F">
        <w:rPr>
          <w:sz w:val="22"/>
          <w:szCs w:val="22"/>
        </w:rPr>
        <w:t>AGENDA</w:t>
      </w:r>
    </w:p>
    <w:p w14:paraId="66916991" w14:textId="77777777" w:rsidR="004E5359" w:rsidRPr="00D5406F" w:rsidRDefault="000F699A" w:rsidP="00244A03">
      <w:pPr>
        <w:pStyle w:val="BodyText"/>
        <w:ind w:left="1350" w:right="1332" w:hanging="236"/>
        <w:jc w:val="center"/>
        <w:rPr>
          <w:sz w:val="22"/>
          <w:szCs w:val="22"/>
        </w:rPr>
      </w:pPr>
      <w:r w:rsidRPr="00D5406F">
        <w:rPr>
          <w:sz w:val="22"/>
          <w:szCs w:val="22"/>
        </w:rPr>
        <w:t>In</w:t>
      </w:r>
      <w:r w:rsidR="0032210A" w:rsidRPr="00D5406F">
        <w:rPr>
          <w:sz w:val="22"/>
          <w:szCs w:val="22"/>
        </w:rPr>
        <w:t>-</w:t>
      </w:r>
      <w:r w:rsidRPr="00D5406F">
        <w:rPr>
          <w:sz w:val="22"/>
          <w:szCs w:val="22"/>
        </w:rPr>
        <w:t xml:space="preserve">person:  </w:t>
      </w:r>
      <w:r w:rsidR="00B06EB7" w:rsidRPr="00D5406F">
        <w:rPr>
          <w:sz w:val="22"/>
          <w:szCs w:val="22"/>
        </w:rPr>
        <w:t>107 WOODBINE PLACE, LONGVIEW, TX 75601</w:t>
      </w:r>
    </w:p>
    <w:p w14:paraId="738BC679" w14:textId="77777777" w:rsidR="00325555" w:rsidRPr="00E55B64" w:rsidRDefault="00325555" w:rsidP="00394DFF">
      <w:pPr>
        <w:pStyle w:val="BodyText"/>
        <w:ind w:left="1350" w:right="1332" w:hanging="236"/>
        <w:jc w:val="center"/>
        <w:rPr>
          <w:sz w:val="4"/>
        </w:rPr>
      </w:pPr>
    </w:p>
    <w:p w14:paraId="544A1840" w14:textId="77777777" w:rsidR="00617240" w:rsidRDefault="00435260" w:rsidP="00AC44D3">
      <w:pPr>
        <w:pStyle w:val="BodyText"/>
        <w:spacing w:line="360" w:lineRule="auto"/>
        <w:ind w:left="1350" w:right="1332" w:hanging="236"/>
        <w:jc w:val="center"/>
        <w:rPr>
          <w:spacing w:val="61"/>
        </w:rPr>
      </w:pPr>
      <w:r>
        <w:t>Videoconference</w:t>
      </w:r>
      <w:r w:rsidR="00F3457B" w:rsidRPr="00E9627F">
        <w:t>:</w:t>
      </w:r>
      <w:r w:rsidR="00F3457B" w:rsidRPr="00E9627F">
        <w:rPr>
          <w:spacing w:val="61"/>
        </w:rPr>
        <w:t xml:space="preserve"> </w:t>
      </w:r>
    </w:p>
    <w:bookmarkStart w:id="0" w:name="_Hlk199325009"/>
    <w:p w14:paraId="13380E21" w14:textId="77777777" w:rsidR="00C02F3A" w:rsidRPr="00544060" w:rsidRDefault="00C02F3A" w:rsidP="00C02F3A">
      <w:pPr>
        <w:pStyle w:val="BodyText"/>
        <w:ind w:left="1350" w:right="1332" w:hanging="236"/>
        <w:jc w:val="center"/>
        <w:rPr>
          <w:rFonts w:asciiTheme="minorHAnsi" w:eastAsiaTheme="minorHAnsi" w:hAnsiTheme="minorHAnsi" w:cstheme="minorBidi"/>
          <w:color w:val="0070C0"/>
          <w:lang w:bidi="ar-SA"/>
        </w:rPr>
      </w:pPr>
      <w:r>
        <w:fldChar w:fldCharType="begin"/>
      </w:r>
      <w:r>
        <w:instrText>HYPERLINK "https://zoom.us/j/93809228120?pwd=ekJkMEtwNmtFQUlLRzYxcFp2NlZVZz09"</w:instrText>
      </w:r>
      <w:r>
        <w:fldChar w:fldCharType="separate"/>
      </w:r>
      <w:r w:rsidRPr="00544060">
        <w:rPr>
          <w:rStyle w:val="Hyperlink"/>
          <w:color w:val="0070C0"/>
          <w:sz w:val="20"/>
          <w:szCs w:val="20"/>
        </w:rPr>
        <w:t>https://zoom.us/j/93809228120?pwd=ekJkMEtwNmtFQUlLRzYxcFp2NlZVZz09</w:t>
      </w:r>
      <w:r>
        <w:fldChar w:fldCharType="end"/>
      </w:r>
    </w:p>
    <w:p w14:paraId="6882D430" w14:textId="77777777" w:rsidR="00C02F3A" w:rsidRDefault="00C02F3A" w:rsidP="00C02F3A">
      <w:pPr>
        <w:pStyle w:val="List"/>
        <w:ind w:left="3600"/>
        <w:rPr>
          <w:rFonts w:ascii="Arial" w:hAnsi="Arial" w:cs="Arial"/>
          <w:b/>
          <w:sz w:val="20"/>
          <w:szCs w:val="20"/>
        </w:rPr>
      </w:pPr>
      <w:r w:rsidRPr="003D73E9">
        <w:rPr>
          <w:rFonts w:ascii="Arial" w:hAnsi="Arial" w:cs="Arial"/>
          <w:b/>
          <w:sz w:val="20"/>
          <w:szCs w:val="20"/>
        </w:rPr>
        <w:t xml:space="preserve">Meeting ID: 938 0922 8120  Passcode: 1970 </w:t>
      </w:r>
    </w:p>
    <w:bookmarkEnd w:id="0"/>
    <w:p w14:paraId="7E132B39" w14:textId="77777777" w:rsidR="00B851F4" w:rsidRPr="00362BEE" w:rsidRDefault="00617240" w:rsidP="00B06EB7">
      <w:pPr>
        <w:pStyle w:val="List"/>
        <w:ind w:left="0" w:firstLine="0"/>
        <w:rPr>
          <w:sz w:val="20"/>
        </w:rPr>
      </w:pPr>
      <w:r>
        <w:tab/>
      </w:r>
      <w:r w:rsidRPr="00362BEE">
        <w:rPr>
          <w:sz w:val="20"/>
        </w:rPr>
        <w:tab/>
      </w:r>
      <w:r w:rsidR="00C71721" w:rsidRPr="00362BEE">
        <w:rPr>
          <w:sz w:val="20"/>
        </w:rPr>
        <w:tab/>
        <w:t xml:space="preserve">     </w:t>
      </w:r>
      <w:r w:rsidRPr="00362BEE">
        <w:rPr>
          <w:sz w:val="20"/>
        </w:rPr>
        <w:tab/>
      </w:r>
    </w:p>
    <w:p w14:paraId="406E183A" w14:textId="445C72BE" w:rsidR="00B851F4" w:rsidRPr="00994C10" w:rsidRDefault="00F3457B" w:rsidP="00684B83">
      <w:pPr>
        <w:pStyle w:val="ListParagraph"/>
        <w:numPr>
          <w:ilvl w:val="0"/>
          <w:numId w:val="1"/>
        </w:numPr>
        <w:ind w:left="900" w:hanging="180"/>
        <w:jc w:val="left"/>
        <w:rPr>
          <w:b/>
          <w:sz w:val="24"/>
          <w:szCs w:val="24"/>
        </w:rPr>
      </w:pPr>
      <w:bookmarkStart w:id="1" w:name="_Hlk206665584"/>
      <w:bookmarkStart w:id="2" w:name="_Hlk177637406"/>
      <w:bookmarkStart w:id="3" w:name="_Hlk195697226"/>
      <w:r w:rsidRPr="00994C10">
        <w:rPr>
          <w:b/>
          <w:sz w:val="24"/>
          <w:szCs w:val="24"/>
        </w:rPr>
        <w:t>Call to Order, Welcome, and Prayer – 4:45</w:t>
      </w:r>
      <w:r w:rsidRPr="00994C10">
        <w:rPr>
          <w:b/>
          <w:spacing w:val="-2"/>
          <w:sz w:val="24"/>
          <w:szCs w:val="24"/>
        </w:rPr>
        <w:t xml:space="preserve"> </w:t>
      </w:r>
      <w:r w:rsidRPr="00994C10">
        <w:rPr>
          <w:b/>
          <w:sz w:val="24"/>
          <w:szCs w:val="24"/>
        </w:rPr>
        <w:t>p.m.</w:t>
      </w:r>
      <w:r w:rsidR="00CB30D6" w:rsidRPr="00994C10">
        <w:rPr>
          <w:b/>
          <w:sz w:val="24"/>
          <w:szCs w:val="24"/>
        </w:rPr>
        <w:tab/>
      </w:r>
      <w:r w:rsidR="00CB30D6" w:rsidRPr="00994C10">
        <w:rPr>
          <w:b/>
          <w:sz w:val="24"/>
          <w:szCs w:val="24"/>
        </w:rPr>
        <w:tab/>
      </w:r>
      <w:r w:rsidR="00CB30D6" w:rsidRPr="00994C10">
        <w:rPr>
          <w:b/>
          <w:sz w:val="24"/>
          <w:szCs w:val="24"/>
        </w:rPr>
        <w:tab/>
      </w:r>
      <w:r w:rsidR="003A0C27" w:rsidRPr="00994C10">
        <w:rPr>
          <w:b/>
          <w:sz w:val="24"/>
          <w:szCs w:val="24"/>
        </w:rPr>
        <w:tab/>
      </w:r>
      <w:r w:rsidR="003A0C27" w:rsidRPr="00994C10">
        <w:rPr>
          <w:b/>
          <w:sz w:val="24"/>
          <w:szCs w:val="24"/>
        </w:rPr>
        <w:tab/>
        <w:t xml:space="preserve">      </w:t>
      </w:r>
    </w:p>
    <w:p w14:paraId="5AA43FE9" w14:textId="77777777" w:rsidR="00B851F4" w:rsidRPr="00994C10" w:rsidRDefault="00F3457B" w:rsidP="00684B83">
      <w:pPr>
        <w:pStyle w:val="ListParagraph"/>
        <w:numPr>
          <w:ilvl w:val="0"/>
          <w:numId w:val="1"/>
        </w:numPr>
        <w:ind w:left="900" w:hanging="180"/>
        <w:jc w:val="left"/>
        <w:rPr>
          <w:b/>
          <w:sz w:val="24"/>
          <w:szCs w:val="24"/>
        </w:rPr>
      </w:pPr>
      <w:r w:rsidRPr="00994C10">
        <w:rPr>
          <w:b/>
          <w:sz w:val="24"/>
          <w:szCs w:val="24"/>
        </w:rPr>
        <w:t>Pledge of</w:t>
      </w:r>
      <w:r w:rsidRPr="00994C10">
        <w:rPr>
          <w:b/>
          <w:spacing w:val="-6"/>
          <w:sz w:val="24"/>
          <w:szCs w:val="24"/>
        </w:rPr>
        <w:t xml:space="preserve"> </w:t>
      </w:r>
      <w:r w:rsidRPr="00994C10">
        <w:rPr>
          <w:b/>
          <w:sz w:val="24"/>
          <w:szCs w:val="24"/>
        </w:rPr>
        <w:t>Allegiance</w:t>
      </w:r>
    </w:p>
    <w:p w14:paraId="6A34BB7D" w14:textId="3951E2E1" w:rsidR="005E02F9" w:rsidRPr="00994C10" w:rsidRDefault="00F3457B" w:rsidP="004E5359">
      <w:pPr>
        <w:pStyle w:val="ListParagraph"/>
        <w:numPr>
          <w:ilvl w:val="0"/>
          <w:numId w:val="1"/>
        </w:numPr>
        <w:ind w:left="900" w:hanging="180"/>
        <w:jc w:val="left"/>
        <w:rPr>
          <w:b/>
          <w:sz w:val="24"/>
          <w:szCs w:val="24"/>
        </w:rPr>
      </w:pPr>
      <w:r w:rsidRPr="00994C10">
        <w:rPr>
          <w:b/>
          <w:sz w:val="24"/>
          <w:szCs w:val="24"/>
        </w:rPr>
        <w:t>Citizen</w:t>
      </w:r>
      <w:r w:rsidR="00935B93" w:rsidRPr="00994C10">
        <w:rPr>
          <w:b/>
          <w:sz w:val="24"/>
          <w:szCs w:val="24"/>
        </w:rPr>
        <w:t>s’</w:t>
      </w:r>
      <w:r w:rsidRPr="00994C10">
        <w:rPr>
          <w:b/>
          <w:spacing w:val="-9"/>
          <w:sz w:val="24"/>
          <w:szCs w:val="24"/>
        </w:rPr>
        <w:t xml:space="preserve"> </w:t>
      </w:r>
      <w:r w:rsidRPr="00994C10">
        <w:rPr>
          <w:b/>
          <w:sz w:val="24"/>
          <w:szCs w:val="24"/>
        </w:rPr>
        <w:t>Comments*</w:t>
      </w:r>
    </w:p>
    <w:p w14:paraId="04098F31" w14:textId="645A6B82" w:rsidR="00A96D01" w:rsidRDefault="00F3457B" w:rsidP="003527DE">
      <w:pPr>
        <w:pStyle w:val="ListParagraph"/>
        <w:numPr>
          <w:ilvl w:val="0"/>
          <w:numId w:val="1"/>
        </w:numPr>
        <w:tabs>
          <w:tab w:val="left" w:pos="900"/>
        </w:tabs>
        <w:spacing w:before="1"/>
        <w:ind w:left="900" w:hanging="180"/>
        <w:jc w:val="left"/>
        <w:rPr>
          <w:b/>
          <w:sz w:val="24"/>
          <w:szCs w:val="24"/>
        </w:rPr>
      </w:pPr>
      <w:r w:rsidRPr="00994C10">
        <w:rPr>
          <w:b/>
          <w:sz w:val="24"/>
          <w:szCs w:val="24"/>
        </w:rPr>
        <w:t>Roll Call</w:t>
      </w:r>
      <w:r w:rsidR="00E55B64" w:rsidRPr="00994C10">
        <w:rPr>
          <w:b/>
          <w:sz w:val="24"/>
          <w:szCs w:val="24"/>
        </w:rPr>
        <w:t xml:space="preserve"> </w:t>
      </w:r>
    </w:p>
    <w:p w14:paraId="0D7657BC" w14:textId="268CD769" w:rsidR="001A235A" w:rsidRPr="000B6893" w:rsidRDefault="00E55B64" w:rsidP="001A235A">
      <w:pPr>
        <w:pStyle w:val="ListParagraph"/>
        <w:numPr>
          <w:ilvl w:val="0"/>
          <w:numId w:val="1"/>
        </w:numPr>
        <w:tabs>
          <w:tab w:val="left" w:pos="900"/>
        </w:tabs>
        <w:spacing w:before="1"/>
        <w:ind w:left="900" w:hanging="180"/>
        <w:jc w:val="left"/>
        <w:rPr>
          <w:b/>
          <w:sz w:val="24"/>
          <w:szCs w:val="24"/>
        </w:rPr>
      </w:pPr>
      <w:r w:rsidRPr="000B6893">
        <w:rPr>
          <w:b/>
          <w:sz w:val="24"/>
          <w:szCs w:val="24"/>
        </w:rPr>
        <w:t>Story Changer</w:t>
      </w:r>
      <w:r w:rsidR="001A235A" w:rsidRPr="000B6893">
        <w:rPr>
          <w:b/>
          <w:sz w:val="24"/>
          <w:szCs w:val="24"/>
        </w:rPr>
        <w:t>s</w:t>
      </w:r>
      <w:r w:rsidRPr="000B6893">
        <w:rPr>
          <w:b/>
          <w:sz w:val="24"/>
          <w:szCs w:val="24"/>
        </w:rPr>
        <w:t xml:space="preserve"> of the Month</w:t>
      </w:r>
      <w:r w:rsidR="009407A2" w:rsidRPr="000B6893">
        <w:rPr>
          <w:b/>
          <w:sz w:val="24"/>
          <w:szCs w:val="24"/>
        </w:rPr>
        <w:t xml:space="preserve"> and Service Awards</w:t>
      </w:r>
    </w:p>
    <w:p w14:paraId="1BAD010D" w14:textId="45111C69" w:rsidR="009D0B07" w:rsidRPr="00EB7B74" w:rsidRDefault="009D0B07" w:rsidP="001A235A">
      <w:pPr>
        <w:pStyle w:val="ListParagraph"/>
        <w:numPr>
          <w:ilvl w:val="0"/>
          <w:numId w:val="1"/>
        </w:numPr>
        <w:tabs>
          <w:tab w:val="left" w:pos="900"/>
        </w:tabs>
        <w:spacing w:before="1"/>
        <w:ind w:left="900" w:hanging="180"/>
        <w:jc w:val="left"/>
        <w:rPr>
          <w:b/>
          <w:sz w:val="24"/>
          <w:szCs w:val="24"/>
        </w:rPr>
      </w:pPr>
      <w:r w:rsidRPr="00EB7B74">
        <w:rPr>
          <w:b/>
          <w:sz w:val="24"/>
          <w:szCs w:val="24"/>
        </w:rPr>
        <w:t>State of</w:t>
      </w:r>
      <w:r w:rsidR="00B87501" w:rsidRPr="00EB7B74">
        <w:rPr>
          <w:b/>
          <w:sz w:val="24"/>
          <w:szCs w:val="24"/>
        </w:rPr>
        <w:t xml:space="preserve"> the</w:t>
      </w:r>
      <w:r w:rsidRPr="00EB7B74">
        <w:rPr>
          <w:b/>
          <w:sz w:val="24"/>
          <w:szCs w:val="24"/>
        </w:rPr>
        <w:t xml:space="preserve"> Center Awards</w:t>
      </w:r>
    </w:p>
    <w:p w14:paraId="5FDCD295" w14:textId="025D1CCC" w:rsidR="000B6893" w:rsidRDefault="00025CED" w:rsidP="001A235A">
      <w:pPr>
        <w:pStyle w:val="ListParagraph"/>
        <w:numPr>
          <w:ilvl w:val="0"/>
          <w:numId w:val="1"/>
        </w:numPr>
        <w:tabs>
          <w:tab w:val="left" w:pos="900"/>
        </w:tabs>
        <w:spacing w:before="1"/>
        <w:ind w:left="900" w:hanging="180"/>
        <w:jc w:val="left"/>
        <w:rPr>
          <w:b/>
          <w:sz w:val="24"/>
          <w:szCs w:val="24"/>
        </w:rPr>
      </w:pPr>
      <w:r w:rsidRPr="00A93199">
        <w:rPr>
          <w:b/>
          <w:sz w:val="24"/>
          <w:szCs w:val="24"/>
        </w:rPr>
        <w:t>Training</w:t>
      </w:r>
      <w:r w:rsidR="000B6893">
        <w:rPr>
          <w:b/>
          <w:sz w:val="24"/>
          <w:szCs w:val="24"/>
        </w:rPr>
        <w:t xml:space="preserve"> and Information</w:t>
      </w:r>
      <w:r w:rsidRPr="00A93199">
        <w:rPr>
          <w:b/>
          <w:sz w:val="24"/>
          <w:szCs w:val="24"/>
        </w:rPr>
        <w:t xml:space="preserve"> </w:t>
      </w:r>
    </w:p>
    <w:p w14:paraId="3C2C1F58" w14:textId="57940CE3" w:rsidR="000B6893" w:rsidRPr="000B6893" w:rsidRDefault="00F20682" w:rsidP="000B6893">
      <w:pPr>
        <w:pStyle w:val="ListParagraph"/>
        <w:numPr>
          <w:ilvl w:val="1"/>
          <w:numId w:val="1"/>
        </w:numPr>
        <w:spacing w:before="1"/>
        <w:ind w:left="1260" w:hanging="360"/>
        <w:rPr>
          <w:b/>
          <w:sz w:val="24"/>
          <w:szCs w:val="24"/>
        </w:rPr>
      </w:pPr>
      <w:r w:rsidRPr="000B6893">
        <w:rPr>
          <w:b/>
          <w:sz w:val="24"/>
          <w:szCs w:val="24"/>
        </w:rPr>
        <w:t xml:space="preserve">Rural Health Transformation Program (RHTP) Funded through </w:t>
      </w:r>
      <w:r w:rsidR="000B6893" w:rsidRPr="000B6893">
        <w:rPr>
          <w:b/>
          <w:sz w:val="24"/>
          <w:szCs w:val="24"/>
        </w:rPr>
        <w:t>HR1 One Big Beautiful Bill Act (OBBBA)</w:t>
      </w:r>
      <w:r w:rsidR="00582074">
        <w:rPr>
          <w:b/>
          <w:sz w:val="24"/>
          <w:szCs w:val="24"/>
        </w:rPr>
        <w:t xml:space="preserve"> </w:t>
      </w:r>
    </w:p>
    <w:p w14:paraId="3A9B00CE" w14:textId="272A0C8D" w:rsidR="000B6893" w:rsidRDefault="000B6893" w:rsidP="000B6893">
      <w:pPr>
        <w:pStyle w:val="ListParagraph"/>
        <w:numPr>
          <w:ilvl w:val="1"/>
          <w:numId w:val="1"/>
        </w:numPr>
        <w:tabs>
          <w:tab w:val="left" w:pos="1260"/>
        </w:tabs>
        <w:spacing w:before="1"/>
        <w:ind w:left="1350"/>
        <w:rPr>
          <w:b/>
          <w:sz w:val="24"/>
          <w:szCs w:val="24"/>
        </w:rPr>
      </w:pPr>
      <w:r w:rsidRPr="000B6893">
        <w:rPr>
          <w:b/>
          <w:sz w:val="24"/>
          <w:szCs w:val="24"/>
        </w:rPr>
        <w:t xml:space="preserve">Tuttle </w:t>
      </w:r>
      <w:r>
        <w:rPr>
          <w:b/>
          <w:sz w:val="24"/>
          <w:szCs w:val="24"/>
        </w:rPr>
        <w:t>D</w:t>
      </w:r>
      <w:r w:rsidRPr="000B6893">
        <w:rPr>
          <w:b/>
          <w:sz w:val="24"/>
          <w:szCs w:val="24"/>
        </w:rPr>
        <w:t xml:space="preserve">esign </w:t>
      </w:r>
      <w:r>
        <w:rPr>
          <w:b/>
          <w:sz w:val="24"/>
          <w:szCs w:val="24"/>
        </w:rPr>
        <w:t>R</w:t>
      </w:r>
      <w:r w:rsidRPr="000B6893">
        <w:rPr>
          <w:b/>
          <w:sz w:val="24"/>
          <w:szCs w:val="24"/>
        </w:rPr>
        <w:t>eview</w:t>
      </w:r>
      <w:r>
        <w:rPr>
          <w:b/>
          <w:sz w:val="24"/>
          <w:szCs w:val="24"/>
        </w:rPr>
        <w:t xml:space="preserve"> – </w:t>
      </w:r>
      <w:r w:rsidRPr="000B6893">
        <w:rPr>
          <w:b/>
          <w:sz w:val="24"/>
          <w:szCs w:val="24"/>
        </w:rPr>
        <w:t>Johnson &amp; Pace Engineering</w:t>
      </w:r>
    </w:p>
    <w:p w14:paraId="5F952022" w14:textId="3C50C3ED" w:rsidR="00B87501" w:rsidRDefault="00B87501" w:rsidP="007A3B9A">
      <w:pPr>
        <w:pStyle w:val="ListParagraph"/>
        <w:numPr>
          <w:ilvl w:val="0"/>
          <w:numId w:val="1"/>
        </w:numPr>
        <w:ind w:left="900" w:right="432" w:hanging="180"/>
        <w:jc w:val="left"/>
        <w:rPr>
          <w:b/>
          <w:sz w:val="24"/>
          <w:szCs w:val="24"/>
        </w:rPr>
      </w:pPr>
      <w:r w:rsidRPr="00B87501">
        <w:rPr>
          <w:b/>
          <w:sz w:val="24"/>
          <w:szCs w:val="24"/>
        </w:rPr>
        <w:t>Approve September 25, 2025, Board Meeting Minutes</w:t>
      </w:r>
    </w:p>
    <w:p w14:paraId="5AAF1FBC" w14:textId="619300DE" w:rsidR="001A235A" w:rsidRPr="00994C10" w:rsidRDefault="00444336" w:rsidP="007A3B9A">
      <w:pPr>
        <w:pStyle w:val="ListParagraph"/>
        <w:numPr>
          <w:ilvl w:val="0"/>
          <w:numId w:val="1"/>
        </w:numPr>
        <w:ind w:left="900" w:right="432" w:hanging="180"/>
        <w:jc w:val="left"/>
        <w:rPr>
          <w:b/>
          <w:sz w:val="24"/>
          <w:szCs w:val="24"/>
        </w:rPr>
      </w:pPr>
      <w:r w:rsidRPr="00994C10">
        <w:rPr>
          <w:b/>
          <w:sz w:val="24"/>
          <w:szCs w:val="24"/>
        </w:rPr>
        <w:t>Financials</w:t>
      </w:r>
    </w:p>
    <w:p w14:paraId="1357161D" w14:textId="1F6CDC8A" w:rsidR="00D5406F" w:rsidRPr="00EB7B74" w:rsidRDefault="006C3E4D" w:rsidP="00D5406F">
      <w:pPr>
        <w:pStyle w:val="ListParagraph"/>
        <w:numPr>
          <w:ilvl w:val="1"/>
          <w:numId w:val="1"/>
        </w:numPr>
        <w:ind w:left="1260" w:hanging="350"/>
        <w:rPr>
          <w:b/>
          <w:sz w:val="24"/>
          <w:szCs w:val="24"/>
        </w:rPr>
      </w:pPr>
      <w:r w:rsidRPr="00EB7B74">
        <w:rPr>
          <w:b/>
          <w:sz w:val="24"/>
          <w:szCs w:val="24"/>
        </w:rPr>
        <w:t>August</w:t>
      </w:r>
      <w:r w:rsidR="00025CED" w:rsidRPr="00EB7B74">
        <w:rPr>
          <w:b/>
          <w:sz w:val="24"/>
          <w:szCs w:val="24"/>
        </w:rPr>
        <w:t xml:space="preserve"> </w:t>
      </w:r>
      <w:r w:rsidR="00D5406F" w:rsidRPr="00EB7B74">
        <w:rPr>
          <w:b/>
          <w:sz w:val="24"/>
          <w:szCs w:val="24"/>
        </w:rPr>
        <w:t xml:space="preserve">2025 </w:t>
      </w:r>
      <w:r w:rsidRPr="00EB7B74">
        <w:rPr>
          <w:b/>
          <w:sz w:val="24"/>
          <w:szCs w:val="24"/>
        </w:rPr>
        <w:t xml:space="preserve">Preliminary </w:t>
      </w:r>
      <w:r w:rsidR="00D5406F" w:rsidRPr="00EB7B74">
        <w:rPr>
          <w:b/>
          <w:sz w:val="24"/>
          <w:szCs w:val="24"/>
        </w:rPr>
        <w:t>Unaudited Financials and Investments</w:t>
      </w:r>
    </w:p>
    <w:p w14:paraId="3A958978" w14:textId="112AD15E" w:rsidR="00D5406F" w:rsidRPr="00994C10" w:rsidRDefault="00025CED" w:rsidP="007A3B9A">
      <w:pPr>
        <w:pStyle w:val="ListParagraph"/>
        <w:numPr>
          <w:ilvl w:val="0"/>
          <w:numId w:val="1"/>
        </w:numPr>
        <w:ind w:left="900" w:right="432" w:hanging="180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>Reports</w:t>
      </w:r>
    </w:p>
    <w:p w14:paraId="0BA9B335" w14:textId="310F1BEC" w:rsidR="00D5406F" w:rsidRPr="00994C10" w:rsidRDefault="00025CED" w:rsidP="00D5406F">
      <w:pPr>
        <w:pStyle w:val="ListParagraph"/>
        <w:numPr>
          <w:ilvl w:val="1"/>
          <w:numId w:val="1"/>
        </w:numPr>
        <w:ind w:left="1350" w:right="72"/>
        <w:rPr>
          <w:b/>
          <w:sz w:val="24"/>
          <w:szCs w:val="24"/>
        </w:rPr>
      </w:pPr>
      <w:r>
        <w:rPr>
          <w:b/>
          <w:sz w:val="24"/>
          <w:szCs w:val="24"/>
        </w:rPr>
        <w:t>Chief Executive Officer</w:t>
      </w:r>
    </w:p>
    <w:p w14:paraId="557453F8" w14:textId="1D8E746E" w:rsidR="00D5406F" w:rsidRPr="00EB7B74" w:rsidRDefault="00025CED" w:rsidP="00D5406F">
      <w:pPr>
        <w:pStyle w:val="ListParagraph"/>
        <w:numPr>
          <w:ilvl w:val="1"/>
          <w:numId w:val="1"/>
        </w:numPr>
        <w:ind w:left="1350" w:right="72"/>
        <w:rPr>
          <w:b/>
          <w:sz w:val="24"/>
          <w:szCs w:val="24"/>
        </w:rPr>
      </w:pPr>
      <w:r w:rsidRPr="00EB7B74">
        <w:rPr>
          <w:b/>
          <w:sz w:val="24"/>
          <w:szCs w:val="24"/>
        </w:rPr>
        <w:t>Chief Operating Officer</w:t>
      </w:r>
    </w:p>
    <w:p w14:paraId="13EE3C17" w14:textId="51CF9B66" w:rsidR="008837CA" w:rsidRPr="00994C10" w:rsidRDefault="008837CA" w:rsidP="00D5406F">
      <w:pPr>
        <w:pStyle w:val="ListParagraph"/>
        <w:numPr>
          <w:ilvl w:val="1"/>
          <w:numId w:val="1"/>
        </w:numPr>
        <w:ind w:left="1350" w:right="72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Human Resources </w:t>
      </w:r>
      <w:r w:rsidR="00122A62">
        <w:rPr>
          <w:b/>
          <w:sz w:val="24"/>
          <w:szCs w:val="24"/>
        </w:rPr>
        <w:t>and</w:t>
      </w:r>
      <w:r w:rsidR="00516AFA">
        <w:rPr>
          <w:b/>
          <w:sz w:val="24"/>
          <w:szCs w:val="24"/>
        </w:rPr>
        <w:t xml:space="preserve"> </w:t>
      </w:r>
      <w:r w:rsidR="006C3E4D">
        <w:rPr>
          <w:b/>
          <w:sz w:val="24"/>
          <w:szCs w:val="24"/>
        </w:rPr>
        <w:t>Risk Management</w:t>
      </w:r>
    </w:p>
    <w:p w14:paraId="2651222C" w14:textId="2D221413" w:rsidR="00D5406F" w:rsidRPr="00994C10" w:rsidRDefault="006C3E4D" w:rsidP="00D5406F">
      <w:pPr>
        <w:pStyle w:val="ListParagraph"/>
        <w:numPr>
          <w:ilvl w:val="1"/>
          <w:numId w:val="1"/>
        </w:numPr>
        <w:ind w:left="1350" w:right="432"/>
        <w:rPr>
          <w:b/>
          <w:sz w:val="24"/>
          <w:szCs w:val="24"/>
        </w:rPr>
      </w:pPr>
      <w:r>
        <w:rPr>
          <w:b/>
          <w:sz w:val="24"/>
        </w:rPr>
        <w:t>Quality Management</w:t>
      </w:r>
    </w:p>
    <w:p w14:paraId="759AEB97" w14:textId="03D2EA53" w:rsidR="00D5406F" w:rsidRPr="00A93199" w:rsidRDefault="00025CED" w:rsidP="00D5406F">
      <w:pPr>
        <w:pStyle w:val="ListParagraph"/>
        <w:numPr>
          <w:ilvl w:val="1"/>
          <w:numId w:val="1"/>
        </w:numPr>
        <w:ind w:left="1350" w:right="432"/>
        <w:rPr>
          <w:b/>
          <w:sz w:val="24"/>
          <w:szCs w:val="24"/>
        </w:rPr>
      </w:pPr>
      <w:r w:rsidRPr="00A93199">
        <w:rPr>
          <w:b/>
          <w:sz w:val="24"/>
          <w:szCs w:val="24"/>
        </w:rPr>
        <w:t>Community Education</w:t>
      </w:r>
    </w:p>
    <w:p w14:paraId="36DF3D91" w14:textId="1CA9128F" w:rsidR="00994C10" w:rsidRPr="00994C10" w:rsidRDefault="00994C10" w:rsidP="00BF1BDC">
      <w:pPr>
        <w:pStyle w:val="ListParagraph"/>
        <w:numPr>
          <w:ilvl w:val="0"/>
          <w:numId w:val="1"/>
        </w:numPr>
        <w:ind w:left="900" w:hanging="270"/>
        <w:jc w:val="left"/>
        <w:rPr>
          <w:b/>
          <w:sz w:val="24"/>
          <w:szCs w:val="24"/>
        </w:rPr>
      </w:pPr>
      <w:r w:rsidRPr="00994C10">
        <w:rPr>
          <w:b/>
          <w:sz w:val="24"/>
          <w:szCs w:val="24"/>
        </w:rPr>
        <w:t>Recommendations for</w:t>
      </w:r>
      <w:r w:rsidRPr="00994C10">
        <w:rPr>
          <w:b/>
          <w:spacing w:val="-2"/>
          <w:sz w:val="24"/>
          <w:szCs w:val="24"/>
        </w:rPr>
        <w:t xml:space="preserve"> </w:t>
      </w:r>
      <w:r w:rsidRPr="00994C10">
        <w:rPr>
          <w:b/>
          <w:sz w:val="24"/>
          <w:szCs w:val="24"/>
        </w:rPr>
        <w:t>Consideration</w:t>
      </w:r>
    </w:p>
    <w:p w14:paraId="6329DD6B" w14:textId="77777777" w:rsidR="00122A62" w:rsidRDefault="00122A62" w:rsidP="00E859EB">
      <w:pPr>
        <w:pStyle w:val="ListParagraph"/>
        <w:numPr>
          <w:ilvl w:val="0"/>
          <w:numId w:val="37"/>
        </w:numPr>
        <w:ind w:left="1260"/>
        <w:rPr>
          <w:b/>
          <w:sz w:val="24"/>
          <w:szCs w:val="24"/>
        </w:rPr>
      </w:pPr>
      <w:r w:rsidRPr="00122A62">
        <w:rPr>
          <w:b/>
          <w:sz w:val="24"/>
          <w:szCs w:val="24"/>
        </w:rPr>
        <w:t xml:space="preserve">Ratify </w:t>
      </w:r>
      <w:r>
        <w:rPr>
          <w:b/>
          <w:sz w:val="24"/>
          <w:szCs w:val="24"/>
        </w:rPr>
        <w:t>t</w:t>
      </w:r>
      <w:r w:rsidRPr="00122A62">
        <w:rPr>
          <w:b/>
          <w:sz w:val="24"/>
          <w:szCs w:val="24"/>
        </w:rPr>
        <w:t xml:space="preserve">he Application Submission </w:t>
      </w:r>
      <w:r>
        <w:rPr>
          <w:b/>
          <w:sz w:val="24"/>
          <w:szCs w:val="24"/>
        </w:rPr>
        <w:t>t</w:t>
      </w:r>
      <w:r w:rsidRPr="00122A62">
        <w:rPr>
          <w:b/>
          <w:sz w:val="24"/>
          <w:szCs w:val="24"/>
        </w:rPr>
        <w:t xml:space="preserve">o </w:t>
      </w:r>
      <w:r>
        <w:rPr>
          <w:b/>
          <w:sz w:val="24"/>
          <w:szCs w:val="24"/>
        </w:rPr>
        <w:t>t</w:t>
      </w:r>
      <w:r w:rsidRPr="00122A62">
        <w:rPr>
          <w:b/>
          <w:sz w:val="24"/>
          <w:szCs w:val="24"/>
        </w:rPr>
        <w:t xml:space="preserve">he State Energy Confirmation Office </w:t>
      </w:r>
    </w:p>
    <w:p w14:paraId="6E470738" w14:textId="1302880C" w:rsidR="00122A62" w:rsidRDefault="00122A62" w:rsidP="00122A62">
      <w:pPr>
        <w:pStyle w:val="ListParagraph"/>
        <w:ind w:left="1260" w:firstLine="0"/>
        <w:rPr>
          <w:b/>
          <w:sz w:val="24"/>
          <w:szCs w:val="24"/>
        </w:rPr>
      </w:pPr>
      <w:r w:rsidRPr="00122A62">
        <w:rPr>
          <w:b/>
          <w:sz w:val="24"/>
          <w:szCs w:val="24"/>
        </w:rPr>
        <w:t xml:space="preserve">(SECO) </w:t>
      </w:r>
      <w:r>
        <w:rPr>
          <w:b/>
          <w:sz w:val="24"/>
          <w:szCs w:val="24"/>
        </w:rPr>
        <w:t xml:space="preserve">for </w:t>
      </w:r>
      <w:r w:rsidRPr="00122A62">
        <w:rPr>
          <w:b/>
          <w:sz w:val="24"/>
          <w:szCs w:val="24"/>
        </w:rPr>
        <w:t xml:space="preserve">LED Lighting </w:t>
      </w:r>
    </w:p>
    <w:p w14:paraId="41C9A051" w14:textId="553A43E1" w:rsidR="00E859EB" w:rsidRDefault="00122A62" w:rsidP="00E859EB">
      <w:pPr>
        <w:pStyle w:val="ListParagraph"/>
        <w:numPr>
          <w:ilvl w:val="0"/>
          <w:numId w:val="37"/>
        </w:numPr>
        <w:ind w:left="1260"/>
        <w:rPr>
          <w:b/>
          <w:sz w:val="24"/>
          <w:szCs w:val="24"/>
        </w:rPr>
      </w:pPr>
      <w:r w:rsidRPr="00122A62">
        <w:rPr>
          <w:b/>
          <w:sz w:val="24"/>
          <w:szCs w:val="24"/>
        </w:rPr>
        <w:t xml:space="preserve">Ratify FY 2026 Funding Contracts </w:t>
      </w:r>
    </w:p>
    <w:p w14:paraId="2A19B98B" w14:textId="5CC2F2AD" w:rsidR="00122A62" w:rsidRDefault="00122A62" w:rsidP="00E859EB">
      <w:pPr>
        <w:pStyle w:val="ListParagraph"/>
        <w:numPr>
          <w:ilvl w:val="0"/>
          <w:numId w:val="37"/>
        </w:numPr>
        <w:ind w:left="1260"/>
        <w:rPr>
          <w:b/>
          <w:sz w:val="24"/>
          <w:szCs w:val="24"/>
        </w:rPr>
      </w:pPr>
      <w:r w:rsidRPr="00122A62">
        <w:rPr>
          <w:b/>
          <w:sz w:val="24"/>
          <w:szCs w:val="24"/>
        </w:rPr>
        <w:t>Approve FY 2026 Expense Contracts Over $45,000</w:t>
      </w:r>
    </w:p>
    <w:p w14:paraId="70342BB5" w14:textId="017DCB07" w:rsidR="00E859EB" w:rsidRPr="002479C4" w:rsidRDefault="00122A62" w:rsidP="00E859EB">
      <w:pPr>
        <w:pStyle w:val="ListParagraph"/>
        <w:numPr>
          <w:ilvl w:val="0"/>
          <w:numId w:val="37"/>
        </w:numPr>
        <w:ind w:left="1260"/>
        <w:rPr>
          <w:b/>
          <w:sz w:val="24"/>
          <w:szCs w:val="24"/>
        </w:rPr>
      </w:pPr>
      <w:r w:rsidRPr="00122A62">
        <w:rPr>
          <w:b/>
          <w:sz w:val="24"/>
          <w:szCs w:val="24"/>
        </w:rPr>
        <w:t>Ratify Memorandums of Understanding</w:t>
      </w:r>
    </w:p>
    <w:p w14:paraId="67E744C4" w14:textId="23344EDE" w:rsidR="001B6534" w:rsidRDefault="009407A2" w:rsidP="001B6534">
      <w:pPr>
        <w:pStyle w:val="ListParagraph"/>
        <w:numPr>
          <w:ilvl w:val="0"/>
          <w:numId w:val="1"/>
        </w:numPr>
        <w:ind w:left="810" w:right="162" w:hanging="180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Board Action – </w:t>
      </w:r>
      <w:r w:rsidR="00122A62">
        <w:rPr>
          <w:b/>
          <w:sz w:val="24"/>
          <w:szCs w:val="24"/>
        </w:rPr>
        <w:t xml:space="preserve">Vote </w:t>
      </w:r>
      <w:r w:rsidR="00B87501">
        <w:rPr>
          <w:b/>
          <w:sz w:val="24"/>
          <w:szCs w:val="24"/>
        </w:rPr>
        <w:t>on Trustee</w:t>
      </w:r>
      <w:r w:rsidR="00122A62">
        <w:rPr>
          <w:b/>
          <w:sz w:val="24"/>
          <w:szCs w:val="24"/>
        </w:rPr>
        <w:t xml:space="preserve"> Board</w:t>
      </w:r>
      <w:r>
        <w:rPr>
          <w:b/>
          <w:sz w:val="24"/>
          <w:szCs w:val="24"/>
        </w:rPr>
        <w:t xml:space="preserve"> Officers</w:t>
      </w:r>
      <w:r w:rsidR="00B87501">
        <w:rPr>
          <w:b/>
          <w:sz w:val="24"/>
          <w:szCs w:val="24"/>
        </w:rPr>
        <w:t xml:space="preserve"> for FY 2026</w:t>
      </w:r>
    </w:p>
    <w:p w14:paraId="2A99AFA4" w14:textId="6609FFB7" w:rsidR="009407A2" w:rsidRPr="001B6534" w:rsidRDefault="009407A2" w:rsidP="001B6534">
      <w:pPr>
        <w:pStyle w:val="ListParagraph"/>
        <w:numPr>
          <w:ilvl w:val="0"/>
          <w:numId w:val="1"/>
        </w:numPr>
        <w:ind w:left="810" w:right="162" w:hanging="180"/>
        <w:jc w:val="left"/>
        <w:rPr>
          <w:b/>
          <w:sz w:val="24"/>
          <w:szCs w:val="24"/>
        </w:rPr>
      </w:pPr>
      <w:r w:rsidRPr="00994C10">
        <w:rPr>
          <w:b/>
          <w:sz w:val="24"/>
          <w:szCs w:val="24"/>
        </w:rPr>
        <w:t>Upcoming Events</w:t>
      </w:r>
    </w:p>
    <w:p w14:paraId="7323FC8D" w14:textId="3969BC93" w:rsidR="00B87501" w:rsidRDefault="001D2D3E" w:rsidP="001D2D3E">
      <w:pPr>
        <w:pStyle w:val="ListParagraph"/>
        <w:numPr>
          <w:ilvl w:val="1"/>
          <w:numId w:val="1"/>
        </w:numPr>
        <w:ind w:left="1260" w:right="432" w:hanging="360"/>
        <w:rPr>
          <w:b/>
          <w:sz w:val="24"/>
          <w:szCs w:val="24"/>
        </w:rPr>
      </w:pPr>
      <w:r w:rsidRPr="00994C10">
        <w:rPr>
          <w:b/>
          <w:sz w:val="24"/>
          <w:szCs w:val="24"/>
        </w:rPr>
        <w:t xml:space="preserve">Next Board Meeting – Thursday, </w:t>
      </w:r>
      <w:r w:rsidR="006C3E4D">
        <w:rPr>
          <w:b/>
          <w:sz w:val="24"/>
          <w:szCs w:val="24"/>
        </w:rPr>
        <w:t>December 11</w:t>
      </w:r>
      <w:r w:rsidRPr="00994C10">
        <w:rPr>
          <w:b/>
          <w:sz w:val="24"/>
          <w:szCs w:val="24"/>
        </w:rPr>
        <w:t xml:space="preserve">, </w:t>
      </w:r>
      <w:r w:rsidR="00B87501" w:rsidRPr="00994C10">
        <w:rPr>
          <w:b/>
          <w:sz w:val="24"/>
          <w:szCs w:val="24"/>
        </w:rPr>
        <w:t>2025,</w:t>
      </w:r>
      <w:r w:rsidR="006C3E4D">
        <w:rPr>
          <w:b/>
          <w:sz w:val="24"/>
          <w:szCs w:val="24"/>
        </w:rPr>
        <w:t xml:space="preserve"> </w:t>
      </w:r>
      <w:r w:rsidR="00B87501">
        <w:rPr>
          <w:b/>
          <w:sz w:val="24"/>
          <w:szCs w:val="24"/>
        </w:rPr>
        <w:t xml:space="preserve">Christmas Dinner </w:t>
      </w:r>
    </w:p>
    <w:p w14:paraId="45F42996" w14:textId="35756156" w:rsidR="001D2D3E" w:rsidRDefault="006C3E4D" w:rsidP="00B87501">
      <w:pPr>
        <w:pStyle w:val="ListParagraph"/>
        <w:ind w:left="1260" w:right="432" w:firstLine="0"/>
        <w:rPr>
          <w:b/>
          <w:sz w:val="24"/>
          <w:szCs w:val="24"/>
        </w:rPr>
      </w:pPr>
      <w:r>
        <w:rPr>
          <w:b/>
          <w:sz w:val="24"/>
          <w:szCs w:val="24"/>
        </w:rPr>
        <w:t>Synergy</w:t>
      </w:r>
      <w:r w:rsidR="009D0B07">
        <w:rPr>
          <w:b/>
          <w:sz w:val="24"/>
          <w:szCs w:val="24"/>
        </w:rPr>
        <w:t xml:space="preserve"> Park </w:t>
      </w:r>
      <w:r w:rsidR="009D0B07" w:rsidRPr="009D0B07">
        <w:rPr>
          <w:b/>
          <w:sz w:val="24"/>
          <w:szCs w:val="24"/>
        </w:rPr>
        <w:t>100 N. Bolivar Street Marshall, Texas 75670</w:t>
      </w:r>
    </w:p>
    <w:bookmarkEnd w:id="1"/>
    <w:p w14:paraId="329A7B8E" w14:textId="793E13D7" w:rsidR="001A235A" w:rsidRPr="00994C10" w:rsidRDefault="001D2D3E" w:rsidP="00E242CD">
      <w:pPr>
        <w:pStyle w:val="ListParagraph"/>
        <w:numPr>
          <w:ilvl w:val="0"/>
          <w:numId w:val="1"/>
        </w:numPr>
        <w:ind w:left="900" w:right="342" w:hanging="270"/>
        <w:jc w:val="left"/>
        <w:rPr>
          <w:b/>
          <w:sz w:val="24"/>
          <w:szCs w:val="24"/>
        </w:rPr>
      </w:pPr>
      <w:r w:rsidRPr="00994C10">
        <w:rPr>
          <w:b/>
          <w:sz w:val="24"/>
          <w:szCs w:val="24"/>
        </w:rPr>
        <w:t>Adjourn</w:t>
      </w:r>
      <w:bookmarkEnd w:id="2"/>
      <w:bookmarkEnd w:id="3"/>
    </w:p>
    <w:p w14:paraId="5C017B00" w14:textId="77777777" w:rsidR="001A235A" w:rsidRPr="00994C10" w:rsidRDefault="001A235A" w:rsidP="001A235A">
      <w:pPr>
        <w:rPr>
          <w:sz w:val="24"/>
          <w:szCs w:val="24"/>
        </w:rPr>
      </w:pPr>
    </w:p>
    <w:sectPr w:rsidR="001A235A" w:rsidRPr="00994C10" w:rsidSect="00994C10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 w:code="1"/>
      <w:pgMar w:top="720" w:right="288" w:bottom="720" w:left="1008" w:header="288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4C156B" w14:textId="77777777" w:rsidR="000F715F" w:rsidRDefault="000F715F" w:rsidP="00731E1D">
      <w:r>
        <w:separator/>
      </w:r>
    </w:p>
  </w:endnote>
  <w:endnote w:type="continuationSeparator" w:id="0">
    <w:p w14:paraId="7E6D5172" w14:textId="77777777" w:rsidR="000F715F" w:rsidRDefault="000F715F" w:rsidP="00731E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F254C" w14:textId="75982B21" w:rsidR="00564744" w:rsidRDefault="00BF1BDC" w:rsidP="00F02D1F">
    <w:pPr>
      <w:pStyle w:val="Foot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ind w:left="450" w:right="414"/>
      <w:jc w:val="center"/>
    </w:pPr>
    <w:r w:rsidRPr="00AC44D3">
      <w:rPr>
        <w:b/>
        <w:bCs/>
        <w:sz w:val="18"/>
        <w:szCs w:val="18"/>
      </w:rPr>
      <w:t>PEOPLE WISHING TO ADDRESS THE BOARD OF TRUSTEES WITH A CITIZEN’S COMMENT VIA ZOOM MUST NOTIFY</w:t>
    </w:r>
    <w:r w:rsidRPr="00BF1BDC">
      <w:rPr>
        <w:b/>
        <w:bCs/>
        <w:sz w:val="18"/>
        <w:szCs w:val="18"/>
      </w:rPr>
      <w:t xml:space="preserve"> COMMUNITY HEALTHCORE BY 4:00 P.M. ON </w:t>
    </w:r>
    <w:r w:rsidR="00F32CEB">
      <w:rPr>
        <w:b/>
        <w:bCs/>
        <w:sz w:val="18"/>
        <w:szCs w:val="18"/>
      </w:rPr>
      <w:t>AUGUST</w:t>
    </w:r>
    <w:r w:rsidR="00707B11">
      <w:rPr>
        <w:b/>
        <w:bCs/>
        <w:sz w:val="18"/>
        <w:szCs w:val="18"/>
      </w:rPr>
      <w:t xml:space="preserve"> 2</w:t>
    </w:r>
    <w:r w:rsidR="002013BE">
      <w:rPr>
        <w:b/>
        <w:bCs/>
        <w:sz w:val="18"/>
        <w:szCs w:val="18"/>
      </w:rPr>
      <w:t>8</w:t>
    </w:r>
    <w:r w:rsidRPr="00BF1BDC">
      <w:rPr>
        <w:b/>
        <w:bCs/>
        <w:sz w:val="18"/>
        <w:szCs w:val="18"/>
      </w:rPr>
      <w:t xml:space="preserve">, </w:t>
    </w:r>
    <w:r w:rsidR="001A235A" w:rsidRPr="00BF1BDC">
      <w:rPr>
        <w:b/>
        <w:bCs/>
        <w:sz w:val="18"/>
        <w:szCs w:val="18"/>
      </w:rPr>
      <w:t>2025,</w:t>
    </w:r>
    <w:r w:rsidRPr="00BF1BDC">
      <w:rPr>
        <w:b/>
        <w:bCs/>
        <w:sz w:val="18"/>
        <w:szCs w:val="18"/>
      </w:rPr>
      <w:t xml:space="preserve"> BY E-MAIL TO </w:t>
    </w:r>
    <w:hyperlink r:id="rId1" w:history="1">
      <w:r w:rsidRPr="00AC44D3">
        <w:rPr>
          <w:rStyle w:val="Hyperlink"/>
          <w:b/>
          <w:bCs/>
          <w:sz w:val="18"/>
          <w:szCs w:val="18"/>
        </w:rPr>
        <w:t>BOARD.OF.TRUSTEES@COMMUNITYHEALTHCORE.COM</w:t>
      </w:r>
    </w:hyperlink>
    <w:r w:rsidRPr="00BF1BDC">
      <w:rPr>
        <w:b/>
        <w:bCs/>
        <w:sz w:val="18"/>
        <w:szCs w:val="18"/>
      </w:rPr>
      <w:t>.  IF ATTENDING IN PERSON PLEASE COMPLETE A “CITIZEN COMMENT CARD” AND TURN IT IN TO COMMUNITY HEALTHCORE STAFF AT THE MEETING SITE BEFORE THE START OF THE MEETING.  Presentations are limited to three (3) minutes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43CEA7" w14:textId="6937C168" w:rsidR="00025CED" w:rsidRPr="00025CED" w:rsidRDefault="00025CED" w:rsidP="00025CED">
    <w:pPr>
      <w:pBdr>
        <w:top w:val="single" w:sz="4" w:space="1" w:color="auto"/>
        <w:left w:val="single" w:sz="4" w:space="21" w:color="auto"/>
        <w:bottom w:val="single" w:sz="4" w:space="1" w:color="auto"/>
        <w:right w:val="single" w:sz="4" w:space="0" w:color="auto"/>
      </w:pBdr>
      <w:spacing w:before="45"/>
      <w:ind w:left="180" w:right="504"/>
      <w:jc w:val="center"/>
      <w:rPr>
        <w:rStyle w:val="Hyperlink"/>
        <w:b/>
        <w:bCs/>
        <w:color w:val="000000"/>
        <w:sz w:val="16"/>
        <w:szCs w:val="16"/>
      </w:rPr>
    </w:pPr>
    <w:r w:rsidRPr="00025CED">
      <w:rPr>
        <w:b/>
        <w:sz w:val="16"/>
        <w:szCs w:val="16"/>
      </w:rPr>
      <w:t>*</w:t>
    </w:r>
    <w:r w:rsidRPr="00025CED">
      <w:rPr>
        <w:b/>
        <w:bCs/>
        <w:sz w:val="16"/>
        <w:szCs w:val="16"/>
      </w:rPr>
      <w:t>PEOPLE WISHING TO ADDRESS THE BOARD OF TRUSTEES WITH A CITIZEN’S COMMENT VIA ZOOM MUST NOTIFY COMMUNITY HEALTHCORE BY 4:00 P.M. ON</w:t>
    </w:r>
    <w:r w:rsidRPr="00025CED">
      <w:rPr>
        <w:b/>
        <w:bCs/>
        <w:sz w:val="16"/>
        <w:szCs w:val="16"/>
        <w:u w:val="single"/>
      </w:rPr>
      <w:t xml:space="preserve"> </w:t>
    </w:r>
    <w:r w:rsidR="00122A62">
      <w:rPr>
        <w:b/>
        <w:bCs/>
        <w:sz w:val="16"/>
        <w:szCs w:val="16"/>
        <w:u w:val="single"/>
      </w:rPr>
      <w:t>OCTOBER 23</w:t>
    </w:r>
    <w:r w:rsidRPr="00025CED">
      <w:rPr>
        <w:b/>
        <w:bCs/>
        <w:sz w:val="16"/>
        <w:szCs w:val="16"/>
        <w:u w:val="single"/>
      </w:rPr>
      <w:t xml:space="preserve">, </w:t>
    </w:r>
    <w:r w:rsidR="00122A62" w:rsidRPr="00025CED">
      <w:rPr>
        <w:b/>
        <w:bCs/>
        <w:sz w:val="16"/>
        <w:szCs w:val="16"/>
        <w:u w:val="single"/>
      </w:rPr>
      <w:t>202</w:t>
    </w:r>
    <w:r w:rsidR="00122A62">
      <w:rPr>
        <w:b/>
        <w:bCs/>
        <w:sz w:val="16"/>
        <w:szCs w:val="16"/>
        <w:u w:val="single"/>
      </w:rPr>
      <w:t>5,</w:t>
    </w:r>
    <w:r w:rsidRPr="00025CED">
      <w:rPr>
        <w:b/>
        <w:bCs/>
        <w:sz w:val="16"/>
        <w:szCs w:val="16"/>
      </w:rPr>
      <w:t xml:space="preserve"> BY E-MAIL TO </w:t>
    </w:r>
    <w:hyperlink r:id="rId1" w:history="1">
      <w:r w:rsidRPr="00025CED">
        <w:rPr>
          <w:rStyle w:val="Hyperlink"/>
          <w:b/>
          <w:bCs/>
          <w:sz w:val="16"/>
          <w:szCs w:val="16"/>
        </w:rPr>
        <w:t>BOARD.OF.TRUSTEES@COMMUNITYHEALTHCORE.COM</w:t>
      </w:r>
    </w:hyperlink>
    <w:r w:rsidRPr="00025CED">
      <w:rPr>
        <w:rStyle w:val="Hyperlink"/>
        <w:b/>
        <w:bCs/>
        <w:sz w:val="16"/>
        <w:szCs w:val="16"/>
      </w:rPr>
      <w:t xml:space="preserve">. </w:t>
    </w:r>
    <w:r w:rsidRPr="00025CED">
      <w:rPr>
        <w:rStyle w:val="Hyperlink"/>
        <w:b/>
        <w:bCs/>
        <w:color w:val="000000"/>
        <w:sz w:val="16"/>
        <w:szCs w:val="16"/>
      </w:rPr>
      <w:t xml:space="preserve"> IF ATTENDING IN PERSON PLEASE COMPLETE A “CITIZEN COMMENT CARD” AND TURN IT IN TO COMMUNITY HEALTHCORE STAFF AT THE MEETING SITE BEFORE THE START OF THE MEETING.  </w:t>
    </w:r>
  </w:p>
  <w:p w14:paraId="5C5BE81C" w14:textId="77777777" w:rsidR="00025CED" w:rsidRPr="00025CED" w:rsidRDefault="00025CED" w:rsidP="00025CED">
    <w:pPr>
      <w:pBdr>
        <w:top w:val="single" w:sz="4" w:space="1" w:color="auto"/>
        <w:left w:val="single" w:sz="4" w:space="21" w:color="auto"/>
        <w:bottom w:val="single" w:sz="4" w:space="1" w:color="auto"/>
        <w:right w:val="single" w:sz="4" w:space="0" w:color="auto"/>
      </w:pBdr>
      <w:spacing w:before="45"/>
      <w:ind w:left="180" w:right="504"/>
      <w:jc w:val="center"/>
      <w:rPr>
        <w:rStyle w:val="Hyperlink"/>
        <w:b/>
        <w:bCs/>
        <w:color w:val="000000"/>
        <w:sz w:val="16"/>
        <w:szCs w:val="16"/>
      </w:rPr>
    </w:pPr>
    <w:r w:rsidRPr="00025CED">
      <w:rPr>
        <w:rStyle w:val="Hyperlink"/>
        <w:b/>
        <w:bCs/>
        <w:color w:val="000000"/>
        <w:sz w:val="16"/>
        <w:szCs w:val="16"/>
      </w:rPr>
      <w:t>Presentations are limited to three (3) minutes.</w:t>
    </w:r>
  </w:p>
  <w:p w14:paraId="4D4DBDFA" w14:textId="77777777" w:rsidR="00025CED" w:rsidRDefault="00025C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CA343E" w14:textId="77777777" w:rsidR="000F715F" w:rsidRDefault="000F715F" w:rsidP="00731E1D">
      <w:r>
        <w:separator/>
      </w:r>
    </w:p>
  </w:footnote>
  <w:footnote w:type="continuationSeparator" w:id="0">
    <w:p w14:paraId="1BC52196" w14:textId="77777777" w:rsidR="000F715F" w:rsidRDefault="000F715F" w:rsidP="00731E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6CBCA9" w14:textId="77777777" w:rsidR="00994C10" w:rsidRDefault="00994C10" w:rsidP="00D5406F">
    <w:pPr>
      <w:pStyle w:val="Header"/>
    </w:pPr>
  </w:p>
  <w:p w14:paraId="44D0A457" w14:textId="77777777" w:rsidR="00994C10" w:rsidRDefault="00994C10" w:rsidP="00D5406F">
    <w:pPr>
      <w:pStyle w:val="Header"/>
    </w:pPr>
  </w:p>
  <w:p w14:paraId="376CC9FA" w14:textId="77777777" w:rsidR="00994C10" w:rsidRDefault="00994C10" w:rsidP="00D5406F">
    <w:pPr>
      <w:pStyle w:val="Header"/>
    </w:pPr>
  </w:p>
  <w:p w14:paraId="080214AF" w14:textId="133D72E0" w:rsidR="00AC44D3" w:rsidRDefault="00AC44D3" w:rsidP="00D5406F">
    <w:pPr>
      <w:pStyle w:val="Header"/>
    </w:pPr>
    <w:r>
      <w:rPr>
        <w:noProof/>
      </w:rPr>
      <w:drawing>
        <wp:inline distT="0" distB="0" distL="0" distR="0" wp14:anchorId="5F269FE2" wp14:editId="50DF6798">
          <wp:extent cx="1365349" cy="886378"/>
          <wp:effectExtent l="0" t="0" r="6350" b="9525"/>
          <wp:docPr id="167482424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2738" cy="89766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1E5AF6" w14:textId="77777777" w:rsidR="001E6408" w:rsidRDefault="001E6408">
    <w:pPr>
      <w:pStyle w:val="Header"/>
    </w:pPr>
  </w:p>
  <w:p w14:paraId="0C6F5E1A" w14:textId="77777777" w:rsidR="001E6408" w:rsidRDefault="001E6408">
    <w:pPr>
      <w:pStyle w:val="Header"/>
    </w:pPr>
  </w:p>
  <w:p w14:paraId="4E6F27AA" w14:textId="4F946EE6" w:rsidR="001E6408" w:rsidRDefault="001E6408">
    <w:pPr>
      <w:pStyle w:val="Header"/>
    </w:pPr>
    <w:r>
      <w:rPr>
        <w:noProof/>
      </w:rPr>
      <w:drawing>
        <wp:inline distT="0" distB="0" distL="0" distR="0" wp14:anchorId="4314C702" wp14:editId="1E07C127">
          <wp:extent cx="1309716" cy="847863"/>
          <wp:effectExtent l="0" t="0" r="5080" b="0"/>
          <wp:docPr id="184733309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1834" cy="84923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E3111"/>
    <w:multiLevelType w:val="hybridMultilevel"/>
    <w:tmpl w:val="2F66B8C0"/>
    <w:lvl w:ilvl="0" w:tplc="04090013">
      <w:start w:val="1"/>
      <w:numFmt w:val="upperRoman"/>
      <w:lvlText w:val="%1."/>
      <w:lvlJc w:val="right"/>
      <w:pPr>
        <w:ind w:left="1242" w:hanging="360"/>
      </w:pPr>
    </w:lvl>
    <w:lvl w:ilvl="1" w:tplc="04090019" w:tentative="1">
      <w:start w:val="1"/>
      <w:numFmt w:val="lowerLetter"/>
      <w:lvlText w:val="%2."/>
      <w:lvlJc w:val="left"/>
      <w:pPr>
        <w:ind w:left="1962" w:hanging="360"/>
      </w:pPr>
    </w:lvl>
    <w:lvl w:ilvl="2" w:tplc="0409001B" w:tentative="1">
      <w:start w:val="1"/>
      <w:numFmt w:val="lowerRoman"/>
      <w:lvlText w:val="%3."/>
      <w:lvlJc w:val="right"/>
      <w:pPr>
        <w:ind w:left="2682" w:hanging="180"/>
      </w:pPr>
    </w:lvl>
    <w:lvl w:ilvl="3" w:tplc="0409000F" w:tentative="1">
      <w:start w:val="1"/>
      <w:numFmt w:val="decimal"/>
      <w:lvlText w:val="%4."/>
      <w:lvlJc w:val="left"/>
      <w:pPr>
        <w:ind w:left="3402" w:hanging="360"/>
      </w:pPr>
    </w:lvl>
    <w:lvl w:ilvl="4" w:tplc="04090019" w:tentative="1">
      <w:start w:val="1"/>
      <w:numFmt w:val="lowerLetter"/>
      <w:lvlText w:val="%5."/>
      <w:lvlJc w:val="left"/>
      <w:pPr>
        <w:ind w:left="4122" w:hanging="360"/>
      </w:pPr>
    </w:lvl>
    <w:lvl w:ilvl="5" w:tplc="0409001B" w:tentative="1">
      <w:start w:val="1"/>
      <w:numFmt w:val="lowerRoman"/>
      <w:lvlText w:val="%6."/>
      <w:lvlJc w:val="right"/>
      <w:pPr>
        <w:ind w:left="4842" w:hanging="180"/>
      </w:pPr>
    </w:lvl>
    <w:lvl w:ilvl="6" w:tplc="0409000F" w:tentative="1">
      <w:start w:val="1"/>
      <w:numFmt w:val="decimal"/>
      <w:lvlText w:val="%7."/>
      <w:lvlJc w:val="left"/>
      <w:pPr>
        <w:ind w:left="5562" w:hanging="360"/>
      </w:pPr>
    </w:lvl>
    <w:lvl w:ilvl="7" w:tplc="04090019" w:tentative="1">
      <w:start w:val="1"/>
      <w:numFmt w:val="lowerLetter"/>
      <w:lvlText w:val="%8."/>
      <w:lvlJc w:val="left"/>
      <w:pPr>
        <w:ind w:left="6282" w:hanging="360"/>
      </w:pPr>
    </w:lvl>
    <w:lvl w:ilvl="8" w:tplc="0409001B" w:tentative="1">
      <w:start w:val="1"/>
      <w:numFmt w:val="lowerRoman"/>
      <w:lvlText w:val="%9."/>
      <w:lvlJc w:val="right"/>
      <w:pPr>
        <w:ind w:left="7002" w:hanging="180"/>
      </w:pPr>
    </w:lvl>
  </w:abstractNum>
  <w:abstractNum w:abstractNumId="1" w15:restartNumberingAfterBreak="0">
    <w:nsid w:val="01A42EA8"/>
    <w:multiLevelType w:val="hybridMultilevel"/>
    <w:tmpl w:val="5B1225E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46B0422"/>
    <w:multiLevelType w:val="hybridMultilevel"/>
    <w:tmpl w:val="6EBA75A8"/>
    <w:lvl w:ilvl="0" w:tplc="04090013">
      <w:start w:val="1"/>
      <w:numFmt w:val="upperRoman"/>
      <w:lvlText w:val="%1."/>
      <w:lvlJc w:val="right"/>
      <w:pPr>
        <w:ind w:left="1720" w:hanging="360"/>
      </w:pPr>
    </w:lvl>
    <w:lvl w:ilvl="1" w:tplc="04090019" w:tentative="1">
      <w:start w:val="1"/>
      <w:numFmt w:val="lowerLetter"/>
      <w:lvlText w:val="%2."/>
      <w:lvlJc w:val="left"/>
      <w:pPr>
        <w:ind w:left="2440" w:hanging="360"/>
      </w:pPr>
    </w:lvl>
    <w:lvl w:ilvl="2" w:tplc="0409001B" w:tentative="1">
      <w:start w:val="1"/>
      <w:numFmt w:val="lowerRoman"/>
      <w:lvlText w:val="%3."/>
      <w:lvlJc w:val="right"/>
      <w:pPr>
        <w:ind w:left="3160" w:hanging="180"/>
      </w:pPr>
    </w:lvl>
    <w:lvl w:ilvl="3" w:tplc="0409000F" w:tentative="1">
      <w:start w:val="1"/>
      <w:numFmt w:val="decimal"/>
      <w:lvlText w:val="%4."/>
      <w:lvlJc w:val="left"/>
      <w:pPr>
        <w:ind w:left="3880" w:hanging="360"/>
      </w:pPr>
    </w:lvl>
    <w:lvl w:ilvl="4" w:tplc="04090019" w:tentative="1">
      <w:start w:val="1"/>
      <w:numFmt w:val="lowerLetter"/>
      <w:lvlText w:val="%5."/>
      <w:lvlJc w:val="left"/>
      <w:pPr>
        <w:ind w:left="4600" w:hanging="360"/>
      </w:pPr>
    </w:lvl>
    <w:lvl w:ilvl="5" w:tplc="0409001B" w:tentative="1">
      <w:start w:val="1"/>
      <w:numFmt w:val="lowerRoman"/>
      <w:lvlText w:val="%6."/>
      <w:lvlJc w:val="right"/>
      <w:pPr>
        <w:ind w:left="5320" w:hanging="180"/>
      </w:pPr>
    </w:lvl>
    <w:lvl w:ilvl="6" w:tplc="0409000F" w:tentative="1">
      <w:start w:val="1"/>
      <w:numFmt w:val="decimal"/>
      <w:lvlText w:val="%7."/>
      <w:lvlJc w:val="left"/>
      <w:pPr>
        <w:ind w:left="6040" w:hanging="360"/>
      </w:pPr>
    </w:lvl>
    <w:lvl w:ilvl="7" w:tplc="04090019" w:tentative="1">
      <w:start w:val="1"/>
      <w:numFmt w:val="lowerLetter"/>
      <w:lvlText w:val="%8."/>
      <w:lvlJc w:val="left"/>
      <w:pPr>
        <w:ind w:left="6760" w:hanging="360"/>
      </w:pPr>
    </w:lvl>
    <w:lvl w:ilvl="8" w:tplc="0409001B" w:tentative="1">
      <w:start w:val="1"/>
      <w:numFmt w:val="lowerRoman"/>
      <w:lvlText w:val="%9."/>
      <w:lvlJc w:val="right"/>
      <w:pPr>
        <w:ind w:left="7480" w:hanging="180"/>
      </w:pPr>
    </w:lvl>
  </w:abstractNum>
  <w:abstractNum w:abstractNumId="3" w15:restartNumberingAfterBreak="0">
    <w:nsid w:val="16223C9D"/>
    <w:multiLevelType w:val="hybridMultilevel"/>
    <w:tmpl w:val="3C2A718E"/>
    <w:lvl w:ilvl="0" w:tplc="16DA27BC">
      <w:start w:val="1"/>
      <w:numFmt w:val="upperLetter"/>
      <w:lvlText w:val="%1."/>
      <w:lvlJc w:val="left"/>
      <w:pPr>
        <w:ind w:left="720" w:hanging="360"/>
      </w:pPr>
      <w:rPr>
        <w:rFonts w:ascii="Arial" w:eastAsia="Arial Unicode MS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1A306E"/>
    <w:multiLevelType w:val="hybridMultilevel"/>
    <w:tmpl w:val="AEC4433E"/>
    <w:lvl w:ilvl="0" w:tplc="04090001">
      <w:start w:val="1"/>
      <w:numFmt w:val="bullet"/>
      <w:lvlText w:val=""/>
      <w:lvlJc w:val="left"/>
      <w:pPr>
        <w:ind w:left="23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8" w:hanging="360"/>
      </w:pPr>
      <w:rPr>
        <w:rFonts w:ascii="Wingdings" w:hAnsi="Wingdings" w:hint="default"/>
      </w:rPr>
    </w:lvl>
  </w:abstractNum>
  <w:abstractNum w:abstractNumId="5" w15:restartNumberingAfterBreak="0">
    <w:nsid w:val="1D7559A8"/>
    <w:multiLevelType w:val="hybridMultilevel"/>
    <w:tmpl w:val="70420C12"/>
    <w:lvl w:ilvl="0" w:tplc="04090015">
      <w:start w:val="1"/>
      <w:numFmt w:val="upperLetter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1FE70E8A"/>
    <w:multiLevelType w:val="hybridMultilevel"/>
    <w:tmpl w:val="F9EC99EE"/>
    <w:lvl w:ilvl="0" w:tplc="04090015">
      <w:start w:val="1"/>
      <w:numFmt w:val="upperLetter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7" w15:restartNumberingAfterBreak="0">
    <w:nsid w:val="286D1EEB"/>
    <w:multiLevelType w:val="hybridMultilevel"/>
    <w:tmpl w:val="5A4A6486"/>
    <w:lvl w:ilvl="0" w:tplc="85AEEC5C">
      <w:start w:val="1"/>
      <w:numFmt w:val="upperLetter"/>
      <w:lvlText w:val="%1."/>
      <w:lvlJc w:val="left"/>
      <w:pPr>
        <w:ind w:left="243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8" w15:restartNumberingAfterBreak="0">
    <w:nsid w:val="297F2284"/>
    <w:multiLevelType w:val="hybridMultilevel"/>
    <w:tmpl w:val="BB842ADE"/>
    <w:lvl w:ilvl="0" w:tplc="BB72BE18">
      <w:start w:val="1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CF2A01"/>
    <w:multiLevelType w:val="hybridMultilevel"/>
    <w:tmpl w:val="547EEFBC"/>
    <w:lvl w:ilvl="0" w:tplc="04090015">
      <w:start w:val="1"/>
      <w:numFmt w:val="upp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35413B57"/>
    <w:multiLevelType w:val="hybridMultilevel"/>
    <w:tmpl w:val="BCFED104"/>
    <w:lvl w:ilvl="0" w:tplc="85AEEC5C">
      <w:start w:val="1"/>
      <w:numFmt w:val="upperLetter"/>
      <w:lvlText w:val="%1."/>
      <w:lvlJc w:val="left"/>
      <w:pPr>
        <w:ind w:left="144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1" w15:restartNumberingAfterBreak="0">
    <w:nsid w:val="3B125D2A"/>
    <w:multiLevelType w:val="hybridMultilevel"/>
    <w:tmpl w:val="D780EE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B6A03D5"/>
    <w:multiLevelType w:val="hybridMultilevel"/>
    <w:tmpl w:val="BCFED104"/>
    <w:lvl w:ilvl="0" w:tplc="85AEEC5C">
      <w:start w:val="1"/>
      <w:numFmt w:val="upperLetter"/>
      <w:lvlText w:val="%1."/>
      <w:lvlJc w:val="left"/>
      <w:pPr>
        <w:ind w:left="144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3" w15:restartNumberingAfterBreak="0">
    <w:nsid w:val="3D843972"/>
    <w:multiLevelType w:val="hybridMultilevel"/>
    <w:tmpl w:val="5A861FAC"/>
    <w:lvl w:ilvl="0" w:tplc="04090015">
      <w:start w:val="1"/>
      <w:numFmt w:val="upp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4" w15:restartNumberingAfterBreak="0">
    <w:nsid w:val="3E133054"/>
    <w:multiLevelType w:val="hybridMultilevel"/>
    <w:tmpl w:val="69B498C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49E354E"/>
    <w:multiLevelType w:val="hybridMultilevel"/>
    <w:tmpl w:val="505E9442"/>
    <w:lvl w:ilvl="0" w:tplc="04090015">
      <w:start w:val="1"/>
      <w:numFmt w:val="upperLetter"/>
      <w:lvlText w:val="%1."/>
      <w:lvlJc w:val="left"/>
      <w:pPr>
        <w:ind w:left="243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6" w15:restartNumberingAfterBreak="0">
    <w:nsid w:val="44D55359"/>
    <w:multiLevelType w:val="hybridMultilevel"/>
    <w:tmpl w:val="A612A7C8"/>
    <w:lvl w:ilvl="0" w:tplc="90B4CE9E">
      <w:start w:val="1"/>
      <w:numFmt w:val="upperRoman"/>
      <w:lvlText w:val="%1."/>
      <w:lvlJc w:val="right"/>
      <w:pPr>
        <w:ind w:left="990" w:hanging="360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7" w15:restartNumberingAfterBreak="0">
    <w:nsid w:val="44EF4127"/>
    <w:multiLevelType w:val="hybridMultilevel"/>
    <w:tmpl w:val="64CC5B3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585798"/>
    <w:multiLevelType w:val="hybridMultilevel"/>
    <w:tmpl w:val="3E9689C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4AF01FDD"/>
    <w:multiLevelType w:val="hybridMultilevel"/>
    <w:tmpl w:val="700CEA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BBA57E2"/>
    <w:multiLevelType w:val="hybridMultilevel"/>
    <w:tmpl w:val="03F880BC"/>
    <w:lvl w:ilvl="0" w:tplc="04090015">
      <w:start w:val="1"/>
      <w:numFmt w:val="upp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1" w15:restartNumberingAfterBreak="0">
    <w:nsid w:val="4C50512F"/>
    <w:multiLevelType w:val="hybridMultilevel"/>
    <w:tmpl w:val="BCFED104"/>
    <w:lvl w:ilvl="0" w:tplc="85AEEC5C">
      <w:start w:val="1"/>
      <w:numFmt w:val="upperLetter"/>
      <w:lvlText w:val="%1."/>
      <w:lvlJc w:val="left"/>
      <w:pPr>
        <w:ind w:left="144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2" w15:restartNumberingAfterBreak="0">
    <w:nsid w:val="4EAA26BB"/>
    <w:multiLevelType w:val="hybridMultilevel"/>
    <w:tmpl w:val="FFC6F584"/>
    <w:lvl w:ilvl="0" w:tplc="71A42F46">
      <w:start w:val="7"/>
      <w:numFmt w:val="decimal"/>
      <w:lvlText w:val="%1."/>
      <w:lvlJc w:val="right"/>
      <w:pPr>
        <w:ind w:left="900" w:hanging="360"/>
      </w:pPr>
      <w:rPr>
        <w:rFonts w:ascii="Arial Black" w:hAnsi="Arial Black" w:hint="default"/>
        <w:b w:val="0"/>
        <w:bCs w:val="0"/>
        <w:caps w:val="0"/>
        <w:strike w:val="0"/>
        <w:dstrike w:val="0"/>
        <w:vanish w:val="0"/>
        <w:w w:val="85"/>
        <w:sz w:val="24"/>
        <w:szCs w:val="16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EB5808"/>
    <w:multiLevelType w:val="hybridMultilevel"/>
    <w:tmpl w:val="011E3DF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86D0AEB"/>
    <w:multiLevelType w:val="hybridMultilevel"/>
    <w:tmpl w:val="CBC61642"/>
    <w:lvl w:ilvl="0" w:tplc="36FA769E">
      <w:start w:val="1"/>
      <w:numFmt w:val="upperRoman"/>
      <w:lvlText w:val="%1."/>
      <w:lvlJc w:val="right"/>
      <w:pPr>
        <w:ind w:left="1281" w:hanging="651"/>
        <w:jc w:val="right"/>
      </w:pPr>
      <w:rPr>
        <w:rFonts w:ascii="Arial" w:eastAsia="Arial" w:hAnsi="Arial" w:cs="Arial" w:hint="default"/>
        <w:b/>
        <w:bCs/>
        <w:w w:val="100"/>
        <w:sz w:val="24"/>
        <w:szCs w:val="24"/>
        <w:lang w:val="en-US" w:eastAsia="en-US" w:bidi="en-US"/>
      </w:rPr>
    </w:lvl>
    <w:lvl w:ilvl="1" w:tplc="29BC79B6">
      <w:start w:val="1"/>
      <w:numFmt w:val="upperLetter"/>
      <w:lvlText w:val="%2."/>
      <w:lvlJc w:val="left"/>
      <w:pPr>
        <w:ind w:left="1610" w:hanging="440"/>
      </w:pPr>
      <w:rPr>
        <w:rFonts w:ascii="Arial" w:eastAsia="Arial Unicode MS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2" w:tplc="230ABB6C">
      <w:start w:val="1"/>
      <w:numFmt w:val="decimal"/>
      <w:lvlText w:val="%3."/>
      <w:lvlJc w:val="left"/>
      <w:pPr>
        <w:ind w:left="1530" w:hanging="360"/>
      </w:pPr>
      <w:rPr>
        <w:rFonts w:ascii="Arial" w:eastAsia="Arial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3" w:tplc="9C76CBB0">
      <w:numFmt w:val="bullet"/>
      <w:lvlText w:val="•"/>
      <w:lvlJc w:val="left"/>
      <w:pPr>
        <w:ind w:left="3080" w:hanging="360"/>
      </w:pPr>
      <w:rPr>
        <w:rFonts w:hint="default"/>
        <w:lang w:val="en-US" w:eastAsia="en-US" w:bidi="en-US"/>
      </w:rPr>
    </w:lvl>
    <w:lvl w:ilvl="4" w:tplc="CA4420A4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8C5E7272">
      <w:numFmt w:val="bullet"/>
      <w:lvlText w:val="•"/>
      <w:lvlJc w:val="left"/>
      <w:pPr>
        <w:ind w:left="5520" w:hanging="360"/>
      </w:pPr>
      <w:rPr>
        <w:rFonts w:hint="default"/>
        <w:lang w:val="en-US" w:eastAsia="en-US" w:bidi="en-US"/>
      </w:rPr>
    </w:lvl>
    <w:lvl w:ilvl="6" w:tplc="E7589B0C">
      <w:numFmt w:val="bullet"/>
      <w:lvlText w:val="•"/>
      <w:lvlJc w:val="left"/>
      <w:pPr>
        <w:ind w:left="6740" w:hanging="360"/>
      </w:pPr>
      <w:rPr>
        <w:rFonts w:hint="default"/>
        <w:lang w:val="en-US" w:eastAsia="en-US" w:bidi="en-US"/>
      </w:rPr>
    </w:lvl>
    <w:lvl w:ilvl="7" w:tplc="BED0EA58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en-US"/>
      </w:rPr>
    </w:lvl>
    <w:lvl w:ilvl="8" w:tplc="D4BE2B88">
      <w:numFmt w:val="bullet"/>
      <w:lvlText w:val="•"/>
      <w:lvlJc w:val="left"/>
      <w:pPr>
        <w:ind w:left="9180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5D432768"/>
    <w:multiLevelType w:val="hybridMultilevel"/>
    <w:tmpl w:val="4B3EEAF0"/>
    <w:lvl w:ilvl="0" w:tplc="ADCA94C2">
      <w:start w:val="1"/>
      <w:numFmt w:val="upperLetter"/>
      <w:lvlText w:val="%1."/>
      <w:lvlJc w:val="left"/>
      <w:pPr>
        <w:ind w:left="159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D98648C"/>
    <w:multiLevelType w:val="hybridMultilevel"/>
    <w:tmpl w:val="2A9610A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615366"/>
    <w:multiLevelType w:val="hybridMultilevel"/>
    <w:tmpl w:val="E1262C7C"/>
    <w:lvl w:ilvl="0" w:tplc="E3025590">
      <w:start w:val="1"/>
      <w:numFmt w:val="upp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8" w15:restartNumberingAfterBreak="0">
    <w:nsid w:val="64696C2C"/>
    <w:multiLevelType w:val="hybridMultilevel"/>
    <w:tmpl w:val="92EE28FA"/>
    <w:lvl w:ilvl="0" w:tplc="85AEEC5C">
      <w:start w:val="1"/>
      <w:numFmt w:val="upperLetter"/>
      <w:lvlText w:val="%1."/>
      <w:lvlJc w:val="left"/>
      <w:pPr>
        <w:ind w:left="189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9" w15:restartNumberingAfterBreak="0">
    <w:nsid w:val="666B55F4"/>
    <w:multiLevelType w:val="hybridMultilevel"/>
    <w:tmpl w:val="97E6F1D8"/>
    <w:lvl w:ilvl="0" w:tplc="04090015">
      <w:start w:val="1"/>
      <w:numFmt w:val="upperLetter"/>
      <w:lvlText w:val="%1."/>
      <w:lvlJc w:val="left"/>
      <w:pPr>
        <w:ind w:left="11230" w:hanging="360"/>
      </w:pPr>
    </w:lvl>
    <w:lvl w:ilvl="1" w:tplc="04090019" w:tentative="1">
      <w:start w:val="1"/>
      <w:numFmt w:val="lowerLetter"/>
      <w:lvlText w:val="%2."/>
      <w:lvlJc w:val="left"/>
      <w:pPr>
        <w:ind w:left="11950" w:hanging="360"/>
      </w:pPr>
    </w:lvl>
    <w:lvl w:ilvl="2" w:tplc="0409001B" w:tentative="1">
      <w:start w:val="1"/>
      <w:numFmt w:val="lowerRoman"/>
      <w:lvlText w:val="%3."/>
      <w:lvlJc w:val="right"/>
      <w:pPr>
        <w:ind w:left="12670" w:hanging="180"/>
      </w:pPr>
    </w:lvl>
    <w:lvl w:ilvl="3" w:tplc="0409000F" w:tentative="1">
      <w:start w:val="1"/>
      <w:numFmt w:val="decimal"/>
      <w:lvlText w:val="%4."/>
      <w:lvlJc w:val="left"/>
      <w:pPr>
        <w:ind w:left="13390" w:hanging="360"/>
      </w:pPr>
    </w:lvl>
    <w:lvl w:ilvl="4" w:tplc="04090019" w:tentative="1">
      <w:start w:val="1"/>
      <w:numFmt w:val="lowerLetter"/>
      <w:lvlText w:val="%5."/>
      <w:lvlJc w:val="left"/>
      <w:pPr>
        <w:ind w:left="14110" w:hanging="360"/>
      </w:pPr>
    </w:lvl>
    <w:lvl w:ilvl="5" w:tplc="0409001B" w:tentative="1">
      <w:start w:val="1"/>
      <w:numFmt w:val="lowerRoman"/>
      <w:lvlText w:val="%6."/>
      <w:lvlJc w:val="right"/>
      <w:pPr>
        <w:ind w:left="14830" w:hanging="180"/>
      </w:pPr>
    </w:lvl>
    <w:lvl w:ilvl="6" w:tplc="0409000F" w:tentative="1">
      <w:start w:val="1"/>
      <w:numFmt w:val="decimal"/>
      <w:lvlText w:val="%7."/>
      <w:lvlJc w:val="left"/>
      <w:pPr>
        <w:ind w:left="15550" w:hanging="360"/>
      </w:pPr>
    </w:lvl>
    <w:lvl w:ilvl="7" w:tplc="04090019" w:tentative="1">
      <w:start w:val="1"/>
      <w:numFmt w:val="lowerLetter"/>
      <w:lvlText w:val="%8."/>
      <w:lvlJc w:val="left"/>
      <w:pPr>
        <w:ind w:left="16270" w:hanging="360"/>
      </w:pPr>
    </w:lvl>
    <w:lvl w:ilvl="8" w:tplc="0409001B" w:tentative="1">
      <w:start w:val="1"/>
      <w:numFmt w:val="lowerRoman"/>
      <w:lvlText w:val="%9."/>
      <w:lvlJc w:val="right"/>
      <w:pPr>
        <w:ind w:left="16990" w:hanging="180"/>
      </w:pPr>
    </w:lvl>
  </w:abstractNum>
  <w:abstractNum w:abstractNumId="30" w15:restartNumberingAfterBreak="0">
    <w:nsid w:val="6B416800"/>
    <w:multiLevelType w:val="hybridMultilevel"/>
    <w:tmpl w:val="FFD2BD28"/>
    <w:lvl w:ilvl="0" w:tplc="7E84FAA2">
      <w:start w:val="9"/>
      <w:numFmt w:val="upperRoman"/>
      <w:lvlText w:val="%1."/>
      <w:lvlJc w:val="left"/>
      <w:pPr>
        <w:ind w:left="1191" w:hanging="651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2243C3"/>
    <w:multiLevelType w:val="hybridMultilevel"/>
    <w:tmpl w:val="B15CB582"/>
    <w:lvl w:ilvl="0" w:tplc="90B4CE9E">
      <w:start w:val="1"/>
      <w:numFmt w:val="upperRoman"/>
      <w:lvlText w:val="%1."/>
      <w:lvlJc w:val="right"/>
      <w:pPr>
        <w:ind w:left="1260" w:hanging="360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2" w15:restartNumberingAfterBreak="0">
    <w:nsid w:val="6FA717C1"/>
    <w:multiLevelType w:val="hybridMultilevel"/>
    <w:tmpl w:val="F364E12C"/>
    <w:lvl w:ilvl="0" w:tplc="73BC61AA">
      <w:start w:val="1"/>
      <w:numFmt w:val="upperLetter"/>
      <w:lvlText w:val="%1."/>
      <w:lvlJc w:val="left"/>
      <w:pPr>
        <w:ind w:left="1790" w:hanging="440"/>
      </w:pPr>
      <w:rPr>
        <w:rFonts w:ascii="Arial" w:eastAsia="Arial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735" w:hanging="360"/>
      </w:pPr>
    </w:lvl>
    <w:lvl w:ilvl="2" w:tplc="0409001B" w:tentative="1">
      <w:start w:val="1"/>
      <w:numFmt w:val="lowerRoman"/>
      <w:lvlText w:val="%3."/>
      <w:lvlJc w:val="right"/>
      <w:pPr>
        <w:ind w:left="2455" w:hanging="180"/>
      </w:pPr>
    </w:lvl>
    <w:lvl w:ilvl="3" w:tplc="0409000F" w:tentative="1">
      <w:start w:val="1"/>
      <w:numFmt w:val="decimal"/>
      <w:lvlText w:val="%4."/>
      <w:lvlJc w:val="left"/>
      <w:pPr>
        <w:ind w:left="3175" w:hanging="360"/>
      </w:pPr>
    </w:lvl>
    <w:lvl w:ilvl="4" w:tplc="04090019" w:tentative="1">
      <w:start w:val="1"/>
      <w:numFmt w:val="lowerLetter"/>
      <w:lvlText w:val="%5."/>
      <w:lvlJc w:val="left"/>
      <w:pPr>
        <w:ind w:left="3895" w:hanging="360"/>
      </w:pPr>
    </w:lvl>
    <w:lvl w:ilvl="5" w:tplc="0409001B" w:tentative="1">
      <w:start w:val="1"/>
      <w:numFmt w:val="lowerRoman"/>
      <w:lvlText w:val="%6."/>
      <w:lvlJc w:val="right"/>
      <w:pPr>
        <w:ind w:left="4615" w:hanging="180"/>
      </w:pPr>
    </w:lvl>
    <w:lvl w:ilvl="6" w:tplc="0409000F" w:tentative="1">
      <w:start w:val="1"/>
      <w:numFmt w:val="decimal"/>
      <w:lvlText w:val="%7."/>
      <w:lvlJc w:val="left"/>
      <w:pPr>
        <w:ind w:left="5335" w:hanging="360"/>
      </w:pPr>
    </w:lvl>
    <w:lvl w:ilvl="7" w:tplc="04090019" w:tentative="1">
      <w:start w:val="1"/>
      <w:numFmt w:val="lowerLetter"/>
      <w:lvlText w:val="%8."/>
      <w:lvlJc w:val="left"/>
      <w:pPr>
        <w:ind w:left="6055" w:hanging="360"/>
      </w:pPr>
    </w:lvl>
    <w:lvl w:ilvl="8" w:tplc="0409001B" w:tentative="1">
      <w:start w:val="1"/>
      <w:numFmt w:val="lowerRoman"/>
      <w:lvlText w:val="%9."/>
      <w:lvlJc w:val="right"/>
      <w:pPr>
        <w:ind w:left="6775" w:hanging="180"/>
      </w:pPr>
    </w:lvl>
  </w:abstractNum>
  <w:abstractNum w:abstractNumId="33" w15:restartNumberingAfterBreak="0">
    <w:nsid w:val="70D85492"/>
    <w:multiLevelType w:val="hybridMultilevel"/>
    <w:tmpl w:val="63C04D48"/>
    <w:lvl w:ilvl="0" w:tplc="04090013">
      <w:start w:val="1"/>
      <w:numFmt w:val="upperRoman"/>
      <w:lvlText w:val="%1."/>
      <w:lvlJc w:val="righ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4" w15:restartNumberingAfterBreak="0">
    <w:nsid w:val="70DF7E40"/>
    <w:multiLevelType w:val="hybridMultilevel"/>
    <w:tmpl w:val="1416E02A"/>
    <w:lvl w:ilvl="0" w:tplc="04090015">
      <w:start w:val="1"/>
      <w:numFmt w:val="upperLetter"/>
      <w:lvlText w:val="%1."/>
      <w:lvlJc w:val="left"/>
      <w:pPr>
        <w:ind w:left="3600" w:hanging="360"/>
      </w:p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>
      <w:start w:val="1"/>
      <w:numFmt w:val="lowerRoman"/>
      <w:lvlText w:val="%3."/>
      <w:lvlJc w:val="right"/>
      <w:pPr>
        <w:ind w:left="2610" w:hanging="180"/>
      </w:pPr>
    </w:lvl>
    <w:lvl w:ilvl="3" w:tplc="0409000F">
      <w:start w:val="1"/>
      <w:numFmt w:val="decimal"/>
      <w:lvlText w:val="%4."/>
      <w:lvlJc w:val="left"/>
      <w:pPr>
        <w:ind w:left="3330" w:hanging="360"/>
      </w:pPr>
    </w:lvl>
    <w:lvl w:ilvl="4" w:tplc="04090019">
      <w:start w:val="1"/>
      <w:numFmt w:val="lowerLetter"/>
      <w:lvlText w:val="%5."/>
      <w:lvlJc w:val="left"/>
      <w:pPr>
        <w:ind w:left="4050" w:hanging="360"/>
      </w:pPr>
    </w:lvl>
    <w:lvl w:ilvl="5" w:tplc="0409001B">
      <w:start w:val="1"/>
      <w:numFmt w:val="lowerRoman"/>
      <w:lvlText w:val="%6."/>
      <w:lvlJc w:val="right"/>
      <w:pPr>
        <w:ind w:left="4770" w:hanging="180"/>
      </w:pPr>
    </w:lvl>
    <w:lvl w:ilvl="6" w:tplc="0409000F">
      <w:start w:val="1"/>
      <w:numFmt w:val="decimal"/>
      <w:lvlText w:val="%7."/>
      <w:lvlJc w:val="left"/>
      <w:pPr>
        <w:ind w:left="5490" w:hanging="360"/>
      </w:pPr>
    </w:lvl>
    <w:lvl w:ilvl="7" w:tplc="04090019">
      <w:start w:val="1"/>
      <w:numFmt w:val="lowerLetter"/>
      <w:lvlText w:val="%8."/>
      <w:lvlJc w:val="left"/>
      <w:pPr>
        <w:ind w:left="6210" w:hanging="360"/>
      </w:pPr>
    </w:lvl>
    <w:lvl w:ilvl="8" w:tplc="0409001B">
      <w:start w:val="1"/>
      <w:numFmt w:val="lowerRoman"/>
      <w:lvlText w:val="%9."/>
      <w:lvlJc w:val="right"/>
      <w:pPr>
        <w:ind w:left="6930" w:hanging="180"/>
      </w:pPr>
    </w:lvl>
  </w:abstractNum>
  <w:abstractNum w:abstractNumId="35" w15:restartNumberingAfterBreak="0">
    <w:nsid w:val="746057D2"/>
    <w:multiLevelType w:val="hybridMultilevel"/>
    <w:tmpl w:val="9176E510"/>
    <w:lvl w:ilvl="0" w:tplc="120A53BE">
      <w:start w:val="8"/>
      <w:numFmt w:val="upperRoman"/>
      <w:lvlText w:val="%1."/>
      <w:lvlJc w:val="left"/>
      <w:pPr>
        <w:ind w:left="1260" w:hanging="360"/>
      </w:pPr>
      <w:rPr>
        <w:rFonts w:ascii="Arial" w:eastAsia="Arial" w:hAnsi="Arial" w:cs="Arial" w:hint="default"/>
        <w:b/>
        <w:bCs/>
        <w:color w:val="auto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6" w15:restartNumberingAfterBreak="0">
    <w:nsid w:val="77344B7E"/>
    <w:multiLevelType w:val="hybridMultilevel"/>
    <w:tmpl w:val="CBF87812"/>
    <w:lvl w:ilvl="0" w:tplc="60E80D04">
      <w:start w:val="1"/>
      <w:numFmt w:val="upperRoman"/>
      <w:lvlText w:val="%1."/>
      <w:lvlJc w:val="right"/>
      <w:pPr>
        <w:ind w:left="1281" w:hanging="651"/>
        <w:jc w:val="right"/>
      </w:pPr>
      <w:rPr>
        <w:rFonts w:ascii="Arial" w:eastAsia="Arial" w:hAnsi="Arial" w:cs="Arial" w:hint="default"/>
        <w:b/>
        <w:bCs/>
        <w:w w:val="100"/>
        <w:sz w:val="24"/>
        <w:szCs w:val="24"/>
        <w:lang w:val="en-US" w:eastAsia="en-US" w:bidi="en-US"/>
      </w:rPr>
    </w:lvl>
    <w:lvl w:ilvl="1" w:tplc="DB32C7E0">
      <w:start w:val="1"/>
      <w:numFmt w:val="upperLetter"/>
      <w:lvlText w:val="%2."/>
      <w:lvlJc w:val="left"/>
      <w:pPr>
        <w:ind w:left="1430" w:hanging="440"/>
      </w:pPr>
      <w:rPr>
        <w:rFonts w:ascii="Arial" w:eastAsia="Arial Unicode MS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2" w:tplc="230ABB6C">
      <w:start w:val="1"/>
      <w:numFmt w:val="decimal"/>
      <w:lvlText w:val="%3."/>
      <w:lvlJc w:val="left"/>
      <w:pPr>
        <w:ind w:left="1530" w:hanging="360"/>
      </w:pPr>
      <w:rPr>
        <w:rFonts w:ascii="Arial" w:eastAsia="Arial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3" w:tplc="9C76CBB0">
      <w:numFmt w:val="bullet"/>
      <w:lvlText w:val="•"/>
      <w:lvlJc w:val="left"/>
      <w:pPr>
        <w:ind w:left="3080" w:hanging="360"/>
      </w:pPr>
      <w:rPr>
        <w:rFonts w:hint="default"/>
        <w:lang w:val="en-US" w:eastAsia="en-US" w:bidi="en-US"/>
      </w:rPr>
    </w:lvl>
    <w:lvl w:ilvl="4" w:tplc="CA4420A4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8C5E7272">
      <w:numFmt w:val="bullet"/>
      <w:lvlText w:val="•"/>
      <w:lvlJc w:val="left"/>
      <w:pPr>
        <w:ind w:left="5520" w:hanging="360"/>
      </w:pPr>
      <w:rPr>
        <w:rFonts w:hint="default"/>
        <w:lang w:val="en-US" w:eastAsia="en-US" w:bidi="en-US"/>
      </w:rPr>
    </w:lvl>
    <w:lvl w:ilvl="6" w:tplc="E7589B0C">
      <w:numFmt w:val="bullet"/>
      <w:lvlText w:val="•"/>
      <w:lvlJc w:val="left"/>
      <w:pPr>
        <w:ind w:left="6740" w:hanging="360"/>
      </w:pPr>
      <w:rPr>
        <w:rFonts w:hint="default"/>
        <w:lang w:val="en-US" w:eastAsia="en-US" w:bidi="en-US"/>
      </w:rPr>
    </w:lvl>
    <w:lvl w:ilvl="7" w:tplc="BED0EA58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en-US"/>
      </w:rPr>
    </w:lvl>
    <w:lvl w:ilvl="8" w:tplc="D4BE2B88">
      <w:numFmt w:val="bullet"/>
      <w:lvlText w:val="•"/>
      <w:lvlJc w:val="left"/>
      <w:pPr>
        <w:ind w:left="9180" w:hanging="360"/>
      </w:pPr>
      <w:rPr>
        <w:rFonts w:hint="default"/>
        <w:lang w:val="en-US" w:eastAsia="en-US" w:bidi="en-US"/>
      </w:rPr>
    </w:lvl>
  </w:abstractNum>
  <w:abstractNum w:abstractNumId="37" w15:restartNumberingAfterBreak="0">
    <w:nsid w:val="79E34ACC"/>
    <w:multiLevelType w:val="hybridMultilevel"/>
    <w:tmpl w:val="505E9442"/>
    <w:lvl w:ilvl="0" w:tplc="04090015">
      <w:start w:val="1"/>
      <w:numFmt w:val="upperLetter"/>
      <w:lvlText w:val="%1."/>
      <w:lvlJc w:val="left"/>
      <w:pPr>
        <w:ind w:left="243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8" w15:restartNumberingAfterBreak="0">
    <w:nsid w:val="7BA24CA8"/>
    <w:multiLevelType w:val="hybridMultilevel"/>
    <w:tmpl w:val="A97A4384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39" w15:restartNumberingAfterBreak="0">
    <w:nsid w:val="7BED7BCB"/>
    <w:multiLevelType w:val="hybridMultilevel"/>
    <w:tmpl w:val="F90E1E60"/>
    <w:lvl w:ilvl="0" w:tplc="C8ACF670">
      <w:start w:val="7"/>
      <w:numFmt w:val="upperRoman"/>
      <w:lvlText w:val="%1."/>
      <w:lvlJc w:val="left"/>
      <w:pPr>
        <w:ind w:left="17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18" w:hanging="360"/>
      </w:pPr>
    </w:lvl>
    <w:lvl w:ilvl="2" w:tplc="0409001B" w:tentative="1">
      <w:start w:val="1"/>
      <w:numFmt w:val="lowerRoman"/>
      <w:lvlText w:val="%3."/>
      <w:lvlJc w:val="right"/>
      <w:pPr>
        <w:ind w:left="3238" w:hanging="180"/>
      </w:pPr>
    </w:lvl>
    <w:lvl w:ilvl="3" w:tplc="0409000F" w:tentative="1">
      <w:start w:val="1"/>
      <w:numFmt w:val="decimal"/>
      <w:lvlText w:val="%4."/>
      <w:lvlJc w:val="left"/>
      <w:pPr>
        <w:ind w:left="3958" w:hanging="360"/>
      </w:pPr>
    </w:lvl>
    <w:lvl w:ilvl="4" w:tplc="04090019" w:tentative="1">
      <w:start w:val="1"/>
      <w:numFmt w:val="lowerLetter"/>
      <w:lvlText w:val="%5."/>
      <w:lvlJc w:val="left"/>
      <w:pPr>
        <w:ind w:left="4678" w:hanging="360"/>
      </w:pPr>
    </w:lvl>
    <w:lvl w:ilvl="5" w:tplc="0409001B" w:tentative="1">
      <w:start w:val="1"/>
      <w:numFmt w:val="lowerRoman"/>
      <w:lvlText w:val="%6."/>
      <w:lvlJc w:val="right"/>
      <w:pPr>
        <w:ind w:left="5398" w:hanging="180"/>
      </w:pPr>
    </w:lvl>
    <w:lvl w:ilvl="6" w:tplc="0409000F" w:tentative="1">
      <w:start w:val="1"/>
      <w:numFmt w:val="decimal"/>
      <w:lvlText w:val="%7."/>
      <w:lvlJc w:val="left"/>
      <w:pPr>
        <w:ind w:left="6118" w:hanging="360"/>
      </w:pPr>
    </w:lvl>
    <w:lvl w:ilvl="7" w:tplc="04090019" w:tentative="1">
      <w:start w:val="1"/>
      <w:numFmt w:val="lowerLetter"/>
      <w:lvlText w:val="%8."/>
      <w:lvlJc w:val="left"/>
      <w:pPr>
        <w:ind w:left="6838" w:hanging="360"/>
      </w:pPr>
    </w:lvl>
    <w:lvl w:ilvl="8" w:tplc="0409001B" w:tentative="1">
      <w:start w:val="1"/>
      <w:numFmt w:val="lowerRoman"/>
      <w:lvlText w:val="%9."/>
      <w:lvlJc w:val="right"/>
      <w:pPr>
        <w:ind w:left="7558" w:hanging="180"/>
      </w:pPr>
    </w:lvl>
  </w:abstractNum>
  <w:abstractNum w:abstractNumId="40" w15:restartNumberingAfterBreak="0">
    <w:nsid w:val="7E432F65"/>
    <w:multiLevelType w:val="hybridMultilevel"/>
    <w:tmpl w:val="41FA771A"/>
    <w:lvl w:ilvl="0" w:tplc="A1560960">
      <w:start w:val="1"/>
      <w:numFmt w:val="upperRoman"/>
      <w:lvlText w:val="%1."/>
      <w:lvlJc w:val="left"/>
      <w:pPr>
        <w:ind w:left="1080" w:hanging="72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8D370A"/>
    <w:multiLevelType w:val="hybridMultilevel"/>
    <w:tmpl w:val="BC4A0630"/>
    <w:lvl w:ilvl="0" w:tplc="D2C09C2A">
      <w:start w:val="1"/>
      <w:numFmt w:val="upperRoman"/>
      <w:lvlText w:val="%1."/>
      <w:lvlJc w:val="left"/>
      <w:pPr>
        <w:ind w:left="1078" w:hanging="651"/>
        <w:jc w:val="right"/>
      </w:pPr>
      <w:rPr>
        <w:rFonts w:ascii="Arial" w:eastAsia="Arial" w:hAnsi="Arial" w:cs="Arial" w:hint="default"/>
        <w:b/>
        <w:bCs/>
        <w:w w:val="100"/>
        <w:sz w:val="24"/>
        <w:szCs w:val="24"/>
        <w:lang w:val="en-US" w:eastAsia="en-US" w:bidi="en-US"/>
      </w:rPr>
    </w:lvl>
    <w:lvl w:ilvl="1" w:tplc="04090015">
      <w:start w:val="1"/>
      <w:numFmt w:val="upperLetter"/>
      <w:lvlText w:val="%2."/>
      <w:lvlJc w:val="left"/>
      <w:pPr>
        <w:ind w:left="7190" w:hanging="440"/>
      </w:pPr>
      <w:rPr>
        <w:rFonts w:hint="default"/>
        <w:b/>
        <w:bCs/>
        <w:spacing w:val="-6"/>
        <w:w w:val="99"/>
        <w:sz w:val="24"/>
        <w:szCs w:val="24"/>
        <w:lang w:val="en-US" w:eastAsia="en-US" w:bidi="en-US"/>
      </w:rPr>
    </w:lvl>
    <w:lvl w:ilvl="2" w:tplc="230ABB6C">
      <w:start w:val="1"/>
      <w:numFmt w:val="decimal"/>
      <w:lvlText w:val="%3."/>
      <w:lvlJc w:val="left"/>
      <w:pPr>
        <w:ind w:left="1867" w:hanging="360"/>
      </w:pPr>
      <w:rPr>
        <w:rFonts w:ascii="Arial" w:eastAsia="Arial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3" w:tplc="9C76CBB0">
      <w:numFmt w:val="bullet"/>
      <w:lvlText w:val="•"/>
      <w:lvlJc w:val="left"/>
      <w:pPr>
        <w:ind w:left="3080" w:hanging="360"/>
      </w:pPr>
      <w:rPr>
        <w:rFonts w:hint="default"/>
        <w:lang w:val="en-US" w:eastAsia="en-US" w:bidi="en-US"/>
      </w:rPr>
    </w:lvl>
    <w:lvl w:ilvl="4" w:tplc="CA4420A4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8C5E7272">
      <w:numFmt w:val="bullet"/>
      <w:lvlText w:val="•"/>
      <w:lvlJc w:val="left"/>
      <w:pPr>
        <w:ind w:left="5520" w:hanging="360"/>
      </w:pPr>
      <w:rPr>
        <w:rFonts w:hint="default"/>
        <w:lang w:val="en-US" w:eastAsia="en-US" w:bidi="en-US"/>
      </w:rPr>
    </w:lvl>
    <w:lvl w:ilvl="6" w:tplc="E7589B0C">
      <w:numFmt w:val="bullet"/>
      <w:lvlText w:val="•"/>
      <w:lvlJc w:val="left"/>
      <w:pPr>
        <w:ind w:left="6740" w:hanging="360"/>
      </w:pPr>
      <w:rPr>
        <w:rFonts w:hint="default"/>
        <w:lang w:val="en-US" w:eastAsia="en-US" w:bidi="en-US"/>
      </w:rPr>
    </w:lvl>
    <w:lvl w:ilvl="7" w:tplc="BED0EA58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en-US"/>
      </w:rPr>
    </w:lvl>
    <w:lvl w:ilvl="8" w:tplc="D4BE2B88">
      <w:numFmt w:val="bullet"/>
      <w:lvlText w:val="•"/>
      <w:lvlJc w:val="left"/>
      <w:pPr>
        <w:ind w:left="9180" w:hanging="360"/>
      </w:pPr>
      <w:rPr>
        <w:rFonts w:hint="default"/>
        <w:lang w:val="en-US" w:eastAsia="en-US" w:bidi="en-US"/>
      </w:rPr>
    </w:lvl>
  </w:abstractNum>
  <w:num w:numId="1" w16cid:durableId="883981512">
    <w:abstractNumId w:val="24"/>
  </w:num>
  <w:num w:numId="2" w16cid:durableId="1475374555">
    <w:abstractNumId w:val="9"/>
  </w:num>
  <w:num w:numId="3" w16cid:durableId="1523519748">
    <w:abstractNumId w:val="32"/>
  </w:num>
  <w:num w:numId="4" w16cid:durableId="295113706">
    <w:abstractNumId w:val="26"/>
  </w:num>
  <w:num w:numId="5" w16cid:durableId="1003357056">
    <w:abstractNumId w:val="41"/>
  </w:num>
  <w:num w:numId="6" w16cid:durableId="836190121">
    <w:abstractNumId w:val="30"/>
  </w:num>
  <w:num w:numId="7" w16cid:durableId="1798067040">
    <w:abstractNumId w:val="40"/>
  </w:num>
  <w:num w:numId="8" w16cid:durableId="692268183">
    <w:abstractNumId w:val="39"/>
  </w:num>
  <w:num w:numId="9" w16cid:durableId="597326341">
    <w:abstractNumId w:val="8"/>
  </w:num>
  <w:num w:numId="10" w16cid:durableId="1524444151">
    <w:abstractNumId w:val="34"/>
  </w:num>
  <w:num w:numId="11" w16cid:durableId="1571236718">
    <w:abstractNumId w:val="23"/>
  </w:num>
  <w:num w:numId="12" w16cid:durableId="1874879619">
    <w:abstractNumId w:val="25"/>
  </w:num>
  <w:num w:numId="13" w16cid:durableId="281156440">
    <w:abstractNumId w:val="21"/>
  </w:num>
  <w:num w:numId="14" w16cid:durableId="1282803182">
    <w:abstractNumId w:val="27"/>
  </w:num>
  <w:num w:numId="15" w16cid:durableId="1458643642">
    <w:abstractNumId w:val="13"/>
  </w:num>
  <w:num w:numId="16" w16cid:durableId="993141559">
    <w:abstractNumId w:val="14"/>
  </w:num>
  <w:num w:numId="17" w16cid:durableId="1017922086">
    <w:abstractNumId w:val="15"/>
  </w:num>
  <w:num w:numId="18" w16cid:durableId="1270040879">
    <w:abstractNumId w:val="37"/>
  </w:num>
  <w:num w:numId="19" w16cid:durableId="1939216015">
    <w:abstractNumId w:val="28"/>
  </w:num>
  <w:num w:numId="20" w16cid:durableId="1120151015">
    <w:abstractNumId w:val="18"/>
  </w:num>
  <w:num w:numId="21" w16cid:durableId="422411783">
    <w:abstractNumId w:val="17"/>
  </w:num>
  <w:num w:numId="22" w16cid:durableId="2043020566">
    <w:abstractNumId w:val="1"/>
  </w:num>
  <w:num w:numId="23" w16cid:durableId="1824006571">
    <w:abstractNumId w:val="19"/>
  </w:num>
  <w:num w:numId="24" w16cid:durableId="855074158">
    <w:abstractNumId w:val="33"/>
  </w:num>
  <w:num w:numId="25" w16cid:durableId="634918158">
    <w:abstractNumId w:val="11"/>
  </w:num>
  <w:num w:numId="26" w16cid:durableId="1701127038">
    <w:abstractNumId w:val="20"/>
  </w:num>
  <w:num w:numId="27" w16cid:durableId="1595823526">
    <w:abstractNumId w:val="5"/>
  </w:num>
  <w:num w:numId="28" w16cid:durableId="1434857054">
    <w:abstractNumId w:val="6"/>
  </w:num>
  <w:num w:numId="29" w16cid:durableId="355690339">
    <w:abstractNumId w:val="2"/>
  </w:num>
  <w:num w:numId="30" w16cid:durableId="1265841021">
    <w:abstractNumId w:val="0"/>
  </w:num>
  <w:num w:numId="31" w16cid:durableId="1687052533">
    <w:abstractNumId w:val="16"/>
  </w:num>
  <w:num w:numId="32" w16cid:durableId="1024745511">
    <w:abstractNumId w:val="31"/>
  </w:num>
  <w:num w:numId="33" w16cid:durableId="296223133">
    <w:abstractNumId w:val="22"/>
  </w:num>
  <w:num w:numId="34" w16cid:durableId="1908148325">
    <w:abstractNumId w:val="4"/>
  </w:num>
  <w:num w:numId="35" w16cid:durableId="1883055208">
    <w:abstractNumId w:val="38"/>
  </w:num>
  <w:num w:numId="36" w16cid:durableId="2079932368">
    <w:abstractNumId w:val="10"/>
  </w:num>
  <w:num w:numId="37" w16cid:durableId="1294946587">
    <w:abstractNumId w:val="7"/>
  </w:num>
  <w:num w:numId="38" w16cid:durableId="828518908">
    <w:abstractNumId w:val="12"/>
  </w:num>
  <w:num w:numId="39" w16cid:durableId="1109934357">
    <w:abstractNumId w:val="35"/>
  </w:num>
  <w:num w:numId="40" w16cid:durableId="325281712">
    <w:abstractNumId w:val="36"/>
  </w:num>
  <w:num w:numId="41" w16cid:durableId="1469320697">
    <w:abstractNumId w:val="3"/>
  </w:num>
  <w:num w:numId="42" w16cid:durableId="110777607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rE0NjM0MLM0MzZQ0lEKTi0uzszPAykwtDCoBQB+9A9KLgAAAA=="/>
  </w:docVars>
  <w:rsids>
    <w:rsidRoot w:val="00B851F4"/>
    <w:rsid w:val="00000276"/>
    <w:rsid w:val="000012A4"/>
    <w:rsid w:val="00002C01"/>
    <w:rsid w:val="000079A8"/>
    <w:rsid w:val="000110A8"/>
    <w:rsid w:val="0001510C"/>
    <w:rsid w:val="00023C0F"/>
    <w:rsid w:val="00025CED"/>
    <w:rsid w:val="0003361C"/>
    <w:rsid w:val="00046663"/>
    <w:rsid w:val="000518C6"/>
    <w:rsid w:val="00052F0E"/>
    <w:rsid w:val="00056A16"/>
    <w:rsid w:val="000608D3"/>
    <w:rsid w:val="0006351C"/>
    <w:rsid w:val="000639DA"/>
    <w:rsid w:val="00066652"/>
    <w:rsid w:val="00066E50"/>
    <w:rsid w:val="00071423"/>
    <w:rsid w:val="00081C8A"/>
    <w:rsid w:val="000839AB"/>
    <w:rsid w:val="00086727"/>
    <w:rsid w:val="000956C9"/>
    <w:rsid w:val="00095AA4"/>
    <w:rsid w:val="000A2A87"/>
    <w:rsid w:val="000A6CFA"/>
    <w:rsid w:val="000B36FF"/>
    <w:rsid w:val="000B4A59"/>
    <w:rsid w:val="000B5BD2"/>
    <w:rsid w:val="000B6893"/>
    <w:rsid w:val="000C01B6"/>
    <w:rsid w:val="000C06D5"/>
    <w:rsid w:val="000C6F83"/>
    <w:rsid w:val="000D21F0"/>
    <w:rsid w:val="000D43CF"/>
    <w:rsid w:val="000E2E59"/>
    <w:rsid w:val="000E30D8"/>
    <w:rsid w:val="000E3771"/>
    <w:rsid w:val="000E627D"/>
    <w:rsid w:val="000E7C2F"/>
    <w:rsid w:val="000F4DA2"/>
    <w:rsid w:val="000F5599"/>
    <w:rsid w:val="000F5D04"/>
    <w:rsid w:val="000F5DA7"/>
    <w:rsid w:val="000F699A"/>
    <w:rsid w:val="000F715F"/>
    <w:rsid w:val="00105E7E"/>
    <w:rsid w:val="001128FB"/>
    <w:rsid w:val="00115942"/>
    <w:rsid w:val="00115DD5"/>
    <w:rsid w:val="00116692"/>
    <w:rsid w:val="00122A62"/>
    <w:rsid w:val="00122BED"/>
    <w:rsid w:val="0012459F"/>
    <w:rsid w:val="0012468B"/>
    <w:rsid w:val="00127A27"/>
    <w:rsid w:val="00130E2F"/>
    <w:rsid w:val="00130FE1"/>
    <w:rsid w:val="00132B40"/>
    <w:rsid w:val="00132B9D"/>
    <w:rsid w:val="00135A86"/>
    <w:rsid w:val="00140732"/>
    <w:rsid w:val="00141B0D"/>
    <w:rsid w:val="00146EF2"/>
    <w:rsid w:val="00147941"/>
    <w:rsid w:val="001552BE"/>
    <w:rsid w:val="00157750"/>
    <w:rsid w:val="0017017B"/>
    <w:rsid w:val="00170444"/>
    <w:rsid w:val="00170537"/>
    <w:rsid w:val="00170D66"/>
    <w:rsid w:val="001751D8"/>
    <w:rsid w:val="00192C07"/>
    <w:rsid w:val="00195558"/>
    <w:rsid w:val="0019687C"/>
    <w:rsid w:val="00197E5F"/>
    <w:rsid w:val="001A235A"/>
    <w:rsid w:val="001A3F9A"/>
    <w:rsid w:val="001B0554"/>
    <w:rsid w:val="001B16A7"/>
    <w:rsid w:val="001B1D1E"/>
    <w:rsid w:val="001B2BE1"/>
    <w:rsid w:val="001B6534"/>
    <w:rsid w:val="001B7162"/>
    <w:rsid w:val="001C03C6"/>
    <w:rsid w:val="001C54B4"/>
    <w:rsid w:val="001D0C7B"/>
    <w:rsid w:val="001D2764"/>
    <w:rsid w:val="001D2D3E"/>
    <w:rsid w:val="001D38FC"/>
    <w:rsid w:val="001D4BDC"/>
    <w:rsid w:val="001E0294"/>
    <w:rsid w:val="001E17CA"/>
    <w:rsid w:val="001E6408"/>
    <w:rsid w:val="001E774C"/>
    <w:rsid w:val="001E774E"/>
    <w:rsid w:val="001F2A19"/>
    <w:rsid w:val="001F71CE"/>
    <w:rsid w:val="002013BE"/>
    <w:rsid w:val="00206B33"/>
    <w:rsid w:val="00211E48"/>
    <w:rsid w:val="002222D2"/>
    <w:rsid w:val="002262CC"/>
    <w:rsid w:val="002302BE"/>
    <w:rsid w:val="00244A03"/>
    <w:rsid w:val="00244BB5"/>
    <w:rsid w:val="00245894"/>
    <w:rsid w:val="00246FCF"/>
    <w:rsid w:val="002479C4"/>
    <w:rsid w:val="00250E3D"/>
    <w:rsid w:val="002539BD"/>
    <w:rsid w:val="002617C6"/>
    <w:rsid w:val="002725CF"/>
    <w:rsid w:val="00277734"/>
    <w:rsid w:val="002824BF"/>
    <w:rsid w:val="00282EE1"/>
    <w:rsid w:val="00285FA3"/>
    <w:rsid w:val="002867DA"/>
    <w:rsid w:val="002963FD"/>
    <w:rsid w:val="002B19D5"/>
    <w:rsid w:val="002B3260"/>
    <w:rsid w:val="002C1F58"/>
    <w:rsid w:val="002C3B12"/>
    <w:rsid w:val="002C5FC2"/>
    <w:rsid w:val="002C6AD4"/>
    <w:rsid w:val="002C7DBD"/>
    <w:rsid w:val="002D5423"/>
    <w:rsid w:val="002D7507"/>
    <w:rsid w:val="002E1D10"/>
    <w:rsid w:val="002F1C4D"/>
    <w:rsid w:val="002F7D60"/>
    <w:rsid w:val="00300507"/>
    <w:rsid w:val="00302A5B"/>
    <w:rsid w:val="00304370"/>
    <w:rsid w:val="00304C47"/>
    <w:rsid w:val="003068E9"/>
    <w:rsid w:val="00311969"/>
    <w:rsid w:val="00312336"/>
    <w:rsid w:val="0032210A"/>
    <w:rsid w:val="00325555"/>
    <w:rsid w:val="003258FC"/>
    <w:rsid w:val="0033253A"/>
    <w:rsid w:val="003326D1"/>
    <w:rsid w:val="003343AC"/>
    <w:rsid w:val="003376E7"/>
    <w:rsid w:val="00343814"/>
    <w:rsid w:val="00343AE7"/>
    <w:rsid w:val="00345650"/>
    <w:rsid w:val="003527DE"/>
    <w:rsid w:val="00354BEE"/>
    <w:rsid w:val="003568C2"/>
    <w:rsid w:val="00357D36"/>
    <w:rsid w:val="00362BEE"/>
    <w:rsid w:val="00363078"/>
    <w:rsid w:val="0036544C"/>
    <w:rsid w:val="00372150"/>
    <w:rsid w:val="003747A9"/>
    <w:rsid w:val="00375E13"/>
    <w:rsid w:val="003810A1"/>
    <w:rsid w:val="003855DC"/>
    <w:rsid w:val="00390292"/>
    <w:rsid w:val="00391A0B"/>
    <w:rsid w:val="00394DFF"/>
    <w:rsid w:val="003967CD"/>
    <w:rsid w:val="003A0C27"/>
    <w:rsid w:val="003A4504"/>
    <w:rsid w:val="003A5BC4"/>
    <w:rsid w:val="003A6C81"/>
    <w:rsid w:val="003B1428"/>
    <w:rsid w:val="003B216D"/>
    <w:rsid w:val="003C3242"/>
    <w:rsid w:val="003C38CA"/>
    <w:rsid w:val="003D04D3"/>
    <w:rsid w:val="003D19A5"/>
    <w:rsid w:val="003D20F6"/>
    <w:rsid w:val="003D6161"/>
    <w:rsid w:val="003D73E9"/>
    <w:rsid w:val="003D7B61"/>
    <w:rsid w:val="003E0252"/>
    <w:rsid w:val="003E0D6B"/>
    <w:rsid w:val="003E275E"/>
    <w:rsid w:val="003F42BF"/>
    <w:rsid w:val="003F45F0"/>
    <w:rsid w:val="003F4987"/>
    <w:rsid w:val="0040037E"/>
    <w:rsid w:val="00403C9E"/>
    <w:rsid w:val="00404720"/>
    <w:rsid w:val="00404CDB"/>
    <w:rsid w:val="00406736"/>
    <w:rsid w:val="00410CE2"/>
    <w:rsid w:val="0041244C"/>
    <w:rsid w:val="00414A9F"/>
    <w:rsid w:val="004158C7"/>
    <w:rsid w:val="0042003D"/>
    <w:rsid w:val="00422DC0"/>
    <w:rsid w:val="0042523C"/>
    <w:rsid w:val="00425A3F"/>
    <w:rsid w:val="00427F6A"/>
    <w:rsid w:val="00432D2E"/>
    <w:rsid w:val="00435260"/>
    <w:rsid w:val="004410BA"/>
    <w:rsid w:val="004441F5"/>
    <w:rsid w:val="00444336"/>
    <w:rsid w:val="00447C53"/>
    <w:rsid w:val="00460954"/>
    <w:rsid w:val="00465479"/>
    <w:rsid w:val="0046710C"/>
    <w:rsid w:val="004732F9"/>
    <w:rsid w:val="0047459F"/>
    <w:rsid w:val="00477C18"/>
    <w:rsid w:val="00480D75"/>
    <w:rsid w:val="0049099B"/>
    <w:rsid w:val="004918DB"/>
    <w:rsid w:val="0049604C"/>
    <w:rsid w:val="004A0183"/>
    <w:rsid w:val="004A1DE6"/>
    <w:rsid w:val="004A25AF"/>
    <w:rsid w:val="004C33EB"/>
    <w:rsid w:val="004E2173"/>
    <w:rsid w:val="004E2978"/>
    <w:rsid w:val="004E5359"/>
    <w:rsid w:val="004E7FAB"/>
    <w:rsid w:val="004F0938"/>
    <w:rsid w:val="004F1292"/>
    <w:rsid w:val="004F5631"/>
    <w:rsid w:val="004F7299"/>
    <w:rsid w:val="005028F1"/>
    <w:rsid w:val="0051003E"/>
    <w:rsid w:val="00511979"/>
    <w:rsid w:val="00516AFA"/>
    <w:rsid w:val="00520D20"/>
    <w:rsid w:val="00523F77"/>
    <w:rsid w:val="005249E1"/>
    <w:rsid w:val="00526EBE"/>
    <w:rsid w:val="0052762B"/>
    <w:rsid w:val="00533309"/>
    <w:rsid w:val="00534426"/>
    <w:rsid w:val="00541463"/>
    <w:rsid w:val="00544060"/>
    <w:rsid w:val="00554BD6"/>
    <w:rsid w:val="005559CC"/>
    <w:rsid w:val="00555A7B"/>
    <w:rsid w:val="00560AAD"/>
    <w:rsid w:val="005615CB"/>
    <w:rsid w:val="00561657"/>
    <w:rsid w:val="00562009"/>
    <w:rsid w:val="00564744"/>
    <w:rsid w:val="00565DEF"/>
    <w:rsid w:val="005803D9"/>
    <w:rsid w:val="00582074"/>
    <w:rsid w:val="005849E9"/>
    <w:rsid w:val="00592456"/>
    <w:rsid w:val="005A5CD6"/>
    <w:rsid w:val="005A76A8"/>
    <w:rsid w:val="005B1EDE"/>
    <w:rsid w:val="005B262D"/>
    <w:rsid w:val="005C41A6"/>
    <w:rsid w:val="005C7306"/>
    <w:rsid w:val="005D1C32"/>
    <w:rsid w:val="005D2351"/>
    <w:rsid w:val="005D6B95"/>
    <w:rsid w:val="005E02F9"/>
    <w:rsid w:val="005E070A"/>
    <w:rsid w:val="005E3EA6"/>
    <w:rsid w:val="005E4130"/>
    <w:rsid w:val="005E453E"/>
    <w:rsid w:val="005E4E48"/>
    <w:rsid w:val="005F0ECD"/>
    <w:rsid w:val="005F6589"/>
    <w:rsid w:val="00601BD3"/>
    <w:rsid w:val="006025FA"/>
    <w:rsid w:val="006101C9"/>
    <w:rsid w:val="006104E8"/>
    <w:rsid w:val="006124CC"/>
    <w:rsid w:val="00612B18"/>
    <w:rsid w:val="00614D16"/>
    <w:rsid w:val="00617240"/>
    <w:rsid w:val="00617A78"/>
    <w:rsid w:val="00617A7B"/>
    <w:rsid w:val="006208DC"/>
    <w:rsid w:val="00625EFE"/>
    <w:rsid w:val="00632C37"/>
    <w:rsid w:val="0063387A"/>
    <w:rsid w:val="00643A2C"/>
    <w:rsid w:val="00643B15"/>
    <w:rsid w:val="006510D1"/>
    <w:rsid w:val="00656F40"/>
    <w:rsid w:val="00660400"/>
    <w:rsid w:val="006655AD"/>
    <w:rsid w:val="00667C5C"/>
    <w:rsid w:val="00671F8B"/>
    <w:rsid w:val="00674E1F"/>
    <w:rsid w:val="00676907"/>
    <w:rsid w:val="00684474"/>
    <w:rsid w:val="00684B83"/>
    <w:rsid w:val="00691200"/>
    <w:rsid w:val="00696089"/>
    <w:rsid w:val="006A0088"/>
    <w:rsid w:val="006A0C78"/>
    <w:rsid w:val="006A40CA"/>
    <w:rsid w:val="006B3072"/>
    <w:rsid w:val="006C0B6F"/>
    <w:rsid w:val="006C16AB"/>
    <w:rsid w:val="006C3E4D"/>
    <w:rsid w:val="006C663B"/>
    <w:rsid w:val="006D59EE"/>
    <w:rsid w:val="006D7D04"/>
    <w:rsid w:val="006E2757"/>
    <w:rsid w:val="006F5837"/>
    <w:rsid w:val="006F758B"/>
    <w:rsid w:val="00700C1D"/>
    <w:rsid w:val="0070233D"/>
    <w:rsid w:val="00703A23"/>
    <w:rsid w:val="00704967"/>
    <w:rsid w:val="00707B11"/>
    <w:rsid w:val="00707B29"/>
    <w:rsid w:val="007130C4"/>
    <w:rsid w:val="007156B3"/>
    <w:rsid w:val="00720E88"/>
    <w:rsid w:val="0072222D"/>
    <w:rsid w:val="00723D5B"/>
    <w:rsid w:val="0072595E"/>
    <w:rsid w:val="00731E1D"/>
    <w:rsid w:val="00736DDF"/>
    <w:rsid w:val="007421F5"/>
    <w:rsid w:val="00750DCE"/>
    <w:rsid w:val="0075121E"/>
    <w:rsid w:val="00751928"/>
    <w:rsid w:val="00752384"/>
    <w:rsid w:val="00754D3F"/>
    <w:rsid w:val="00755B32"/>
    <w:rsid w:val="00762449"/>
    <w:rsid w:val="0076368F"/>
    <w:rsid w:val="00763E7B"/>
    <w:rsid w:val="007653C2"/>
    <w:rsid w:val="007701D1"/>
    <w:rsid w:val="007708CF"/>
    <w:rsid w:val="007715A9"/>
    <w:rsid w:val="00777188"/>
    <w:rsid w:val="00793C40"/>
    <w:rsid w:val="00795559"/>
    <w:rsid w:val="007A05B0"/>
    <w:rsid w:val="007A2EA4"/>
    <w:rsid w:val="007A3B9A"/>
    <w:rsid w:val="007A79EA"/>
    <w:rsid w:val="007A79FA"/>
    <w:rsid w:val="007B67D4"/>
    <w:rsid w:val="007B689A"/>
    <w:rsid w:val="007B6B33"/>
    <w:rsid w:val="007C6F4E"/>
    <w:rsid w:val="007D0389"/>
    <w:rsid w:val="007D1394"/>
    <w:rsid w:val="007D573F"/>
    <w:rsid w:val="007E03D6"/>
    <w:rsid w:val="007E07DE"/>
    <w:rsid w:val="007E1155"/>
    <w:rsid w:val="007E42E4"/>
    <w:rsid w:val="007F4656"/>
    <w:rsid w:val="007F67B0"/>
    <w:rsid w:val="007F6871"/>
    <w:rsid w:val="007F767A"/>
    <w:rsid w:val="008027F4"/>
    <w:rsid w:val="00802E34"/>
    <w:rsid w:val="00804484"/>
    <w:rsid w:val="008046AD"/>
    <w:rsid w:val="0080594D"/>
    <w:rsid w:val="00817E93"/>
    <w:rsid w:val="00820327"/>
    <w:rsid w:val="008263CD"/>
    <w:rsid w:val="00833F40"/>
    <w:rsid w:val="0083751A"/>
    <w:rsid w:val="008410EF"/>
    <w:rsid w:val="00844CC8"/>
    <w:rsid w:val="0085519D"/>
    <w:rsid w:val="0085622C"/>
    <w:rsid w:val="008612C0"/>
    <w:rsid w:val="00872C8E"/>
    <w:rsid w:val="00872F45"/>
    <w:rsid w:val="008815D0"/>
    <w:rsid w:val="00882B74"/>
    <w:rsid w:val="00883505"/>
    <w:rsid w:val="008837CA"/>
    <w:rsid w:val="00884174"/>
    <w:rsid w:val="0088437F"/>
    <w:rsid w:val="0088573B"/>
    <w:rsid w:val="00886CD7"/>
    <w:rsid w:val="00887A5F"/>
    <w:rsid w:val="00891CAE"/>
    <w:rsid w:val="00896BF6"/>
    <w:rsid w:val="00897F0C"/>
    <w:rsid w:val="008A2DB1"/>
    <w:rsid w:val="008A3D2A"/>
    <w:rsid w:val="008A3EC0"/>
    <w:rsid w:val="008B2F7A"/>
    <w:rsid w:val="008C47C6"/>
    <w:rsid w:val="008C7095"/>
    <w:rsid w:val="008C7285"/>
    <w:rsid w:val="008D0E23"/>
    <w:rsid w:val="008E4FD9"/>
    <w:rsid w:val="008F0088"/>
    <w:rsid w:val="008F20F9"/>
    <w:rsid w:val="008F6B61"/>
    <w:rsid w:val="00900316"/>
    <w:rsid w:val="00907F16"/>
    <w:rsid w:val="009124D6"/>
    <w:rsid w:val="00912B6A"/>
    <w:rsid w:val="00914C54"/>
    <w:rsid w:val="00914E9E"/>
    <w:rsid w:val="00915E06"/>
    <w:rsid w:val="00920A7D"/>
    <w:rsid w:val="009212D9"/>
    <w:rsid w:val="0093108D"/>
    <w:rsid w:val="00934BB3"/>
    <w:rsid w:val="00935B09"/>
    <w:rsid w:val="00935B93"/>
    <w:rsid w:val="00935D7F"/>
    <w:rsid w:val="00936BC2"/>
    <w:rsid w:val="009407A2"/>
    <w:rsid w:val="00943D26"/>
    <w:rsid w:val="00947171"/>
    <w:rsid w:val="00952B00"/>
    <w:rsid w:val="00955868"/>
    <w:rsid w:val="00957E0F"/>
    <w:rsid w:val="00962EBD"/>
    <w:rsid w:val="00963080"/>
    <w:rsid w:val="0097213E"/>
    <w:rsid w:val="00973487"/>
    <w:rsid w:val="009735F0"/>
    <w:rsid w:val="00975EDA"/>
    <w:rsid w:val="0097689C"/>
    <w:rsid w:val="00983AC0"/>
    <w:rsid w:val="009854AD"/>
    <w:rsid w:val="009871EF"/>
    <w:rsid w:val="00994C10"/>
    <w:rsid w:val="009953C8"/>
    <w:rsid w:val="009A1876"/>
    <w:rsid w:val="009A23E0"/>
    <w:rsid w:val="009A788D"/>
    <w:rsid w:val="009B024C"/>
    <w:rsid w:val="009B2D8E"/>
    <w:rsid w:val="009B3D24"/>
    <w:rsid w:val="009B41C4"/>
    <w:rsid w:val="009B440E"/>
    <w:rsid w:val="009B7CAC"/>
    <w:rsid w:val="009B7FA0"/>
    <w:rsid w:val="009C15AA"/>
    <w:rsid w:val="009D0B07"/>
    <w:rsid w:val="009D27AC"/>
    <w:rsid w:val="009D369F"/>
    <w:rsid w:val="009D40B2"/>
    <w:rsid w:val="009D5128"/>
    <w:rsid w:val="009E1B83"/>
    <w:rsid w:val="009E34E4"/>
    <w:rsid w:val="009E377B"/>
    <w:rsid w:val="009E410D"/>
    <w:rsid w:val="009E4D64"/>
    <w:rsid w:val="009E5668"/>
    <w:rsid w:val="009F2086"/>
    <w:rsid w:val="009F32B6"/>
    <w:rsid w:val="009F45F0"/>
    <w:rsid w:val="00A00137"/>
    <w:rsid w:val="00A002C6"/>
    <w:rsid w:val="00A02FFE"/>
    <w:rsid w:val="00A06B24"/>
    <w:rsid w:val="00A232F2"/>
    <w:rsid w:val="00A2556E"/>
    <w:rsid w:val="00A25C3C"/>
    <w:rsid w:val="00A264DF"/>
    <w:rsid w:val="00A27CC8"/>
    <w:rsid w:val="00A30EF4"/>
    <w:rsid w:val="00A3200C"/>
    <w:rsid w:val="00A352DC"/>
    <w:rsid w:val="00A47A33"/>
    <w:rsid w:val="00A548EA"/>
    <w:rsid w:val="00A5547D"/>
    <w:rsid w:val="00A55D26"/>
    <w:rsid w:val="00A55D8A"/>
    <w:rsid w:val="00A5610E"/>
    <w:rsid w:val="00A566A1"/>
    <w:rsid w:val="00A57E39"/>
    <w:rsid w:val="00A66672"/>
    <w:rsid w:val="00A67CC6"/>
    <w:rsid w:val="00A71722"/>
    <w:rsid w:val="00A71CD0"/>
    <w:rsid w:val="00A71CF4"/>
    <w:rsid w:val="00A72461"/>
    <w:rsid w:val="00A7503D"/>
    <w:rsid w:val="00A76B6F"/>
    <w:rsid w:val="00A77841"/>
    <w:rsid w:val="00A80EE5"/>
    <w:rsid w:val="00A82661"/>
    <w:rsid w:val="00A8276D"/>
    <w:rsid w:val="00A86810"/>
    <w:rsid w:val="00A9072E"/>
    <w:rsid w:val="00A9095D"/>
    <w:rsid w:val="00A92031"/>
    <w:rsid w:val="00A93199"/>
    <w:rsid w:val="00A96D01"/>
    <w:rsid w:val="00AA7717"/>
    <w:rsid w:val="00AB1808"/>
    <w:rsid w:val="00AB4079"/>
    <w:rsid w:val="00AB515D"/>
    <w:rsid w:val="00AB7CFD"/>
    <w:rsid w:val="00AC3043"/>
    <w:rsid w:val="00AC44D3"/>
    <w:rsid w:val="00AC4BA1"/>
    <w:rsid w:val="00AC58BD"/>
    <w:rsid w:val="00AD0980"/>
    <w:rsid w:val="00AD13A2"/>
    <w:rsid w:val="00AD5E0D"/>
    <w:rsid w:val="00AE18C2"/>
    <w:rsid w:val="00AE192C"/>
    <w:rsid w:val="00AE6835"/>
    <w:rsid w:val="00AE6FFD"/>
    <w:rsid w:val="00AF1134"/>
    <w:rsid w:val="00B02E40"/>
    <w:rsid w:val="00B04E1E"/>
    <w:rsid w:val="00B05A78"/>
    <w:rsid w:val="00B06EB7"/>
    <w:rsid w:val="00B1529B"/>
    <w:rsid w:val="00B17464"/>
    <w:rsid w:val="00B17CF0"/>
    <w:rsid w:val="00B30759"/>
    <w:rsid w:val="00B31276"/>
    <w:rsid w:val="00B32755"/>
    <w:rsid w:val="00B3646A"/>
    <w:rsid w:val="00B43DEB"/>
    <w:rsid w:val="00B44141"/>
    <w:rsid w:val="00B44586"/>
    <w:rsid w:val="00B45E88"/>
    <w:rsid w:val="00B50AF0"/>
    <w:rsid w:val="00B50CC0"/>
    <w:rsid w:val="00B51481"/>
    <w:rsid w:val="00B51B2E"/>
    <w:rsid w:val="00B532FD"/>
    <w:rsid w:val="00B55243"/>
    <w:rsid w:val="00B648DF"/>
    <w:rsid w:val="00B71B23"/>
    <w:rsid w:val="00B775B2"/>
    <w:rsid w:val="00B84FCD"/>
    <w:rsid w:val="00B851F4"/>
    <w:rsid w:val="00B87501"/>
    <w:rsid w:val="00B9089C"/>
    <w:rsid w:val="00B90B14"/>
    <w:rsid w:val="00B91897"/>
    <w:rsid w:val="00B92C71"/>
    <w:rsid w:val="00B96AED"/>
    <w:rsid w:val="00BB04D5"/>
    <w:rsid w:val="00BB3793"/>
    <w:rsid w:val="00BB694D"/>
    <w:rsid w:val="00BB7456"/>
    <w:rsid w:val="00BB7D4A"/>
    <w:rsid w:val="00BC07FB"/>
    <w:rsid w:val="00BC1D00"/>
    <w:rsid w:val="00BC1D13"/>
    <w:rsid w:val="00BC24CE"/>
    <w:rsid w:val="00BC2F4F"/>
    <w:rsid w:val="00BC3E3B"/>
    <w:rsid w:val="00BC68FA"/>
    <w:rsid w:val="00BC785A"/>
    <w:rsid w:val="00BD6FAC"/>
    <w:rsid w:val="00BE12ED"/>
    <w:rsid w:val="00BE72CC"/>
    <w:rsid w:val="00BF07F9"/>
    <w:rsid w:val="00BF1BDC"/>
    <w:rsid w:val="00BF2BFE"/>
    <w:rsid w:val="00BF61E8"/>
    <w:rsid w:val="00C02F3A"/>
    <w:rsid w:val="00C112B1"/>
    <w:rsid w:val="00C12F18"/>
    <w:rsid w:val="00C152E7"/>
    <w:rsid w:val="00C23E9A"/>
    <w:rsid w:val="00C26A04"/>
    <w:rsid w:val="00C274CD"/>
    <w:rsid w:val="00C32ED7"/>
    <w:rsid w:val="00C42C98"/>
    <w:rsid w:val="00C43ACB"/>
    <w:rsid w:val="00C45B3C"/>
    <w:rsid w:val="00C4604B"/>
    <w:rsid w:val="00C4779B"/>
    <w:rsid w:val="00C56B49"/>
    <w:rsid w:val="00C60887"/>
    <w:rsid w:val="00C63E65"/>
    <w:rsid w:val="00C65A99"/>
    <w:rsid w:val="00C66BDB"/>
    <w:rsid w:val="00C71721"/>
    <w:rsid w:val="00C73BCA"/>
    <w:rsid w:val="00C77A0A"/>
    <w:rsid w:val="00C81D38"/>
    <w:rsid w:val="00C862A1"/>
    <w:rsid w:val="00C87981"/>
    <w:rsid w:val="00C90DEA"/>
    <w:rsid w:val="00C90EF8"/>
    <w:rsid w:val="00C91158"/>
    <w:rsid w:val="00C92B07"/>
    <w:rsid w:val="00CA6F08"/>
    <w:rsid w:val="00CA7113"/>
    <w:rsid w:val="00CB30D6"/>
    <w:rsid w:val="00CB4BA0"/>
    <w:rsid w:val="00CC0C93"/>
    <w:rsid w:val="00CC2884"/>
    <w:rsid w:val="00CC5AD0"/>
    <w:rsid w:val="00CD25CB"/>
    <w:rsid w:val="00CD3364"/>
    <w:rsid w:val="00CE0CF1"/>
    <w:rsid w:val="00CE0DE8"/>
    <w:rsid w:val="00CE1BBF"/>
    <w:rsid w:val="00CE2F70"/>
    <w:rsid w:val="00CE67BF"/>
    <w:rsid w:val="00CE77C2"/>
    <w:rsid w:val="00D04583"/>
    <w:rsid w:val="00D04C54"/>
    <w:rsid w:val="00D04D9B"/>
    <w:rsid w:val="00D061D4"/>
    <w:rsid w:val="00D14F74"/>
    <w:rsid w:val="00D16B3A"/>
    <w:rsid w:val="00D17FCD"/>
    <w:rsid w:val="00D22ED5"/>
    <w:rsid w:val="00D23FF6"/>
    <w:rsid w:val="00D244EA"/>
    <w:rsid w:val="00D47655"/>
    <w:rsid w:val="00D47D67"/>
    <w:rsid w:val="00D5406F"/>
    <w:rsid w:val="00D55AC0"/>
    <w:rsid w:val="00D57669"/>
    <w:rsid w:val="00D578CD"/>
    <w:rsid w:val="00D60B65"/>
    <w:rsid w:val="00D626F6"/>
    <w:rsid w:val="00D65586"/>
    <w:rsid w:val="00D65BFE"/>
    <w:rsid w:val="00D730E5"/>
    <w:rsid w:val="00D73E09"/>
    <w:rsid w:val="00D73E3E"/>
    <w:rsid w:val="00D74AA0"/>
    <w:rsid w:val="00D7539A"/>
    <w:rsid w:val="00D834DE"/>
    <w:rsid w:val="00D8441A"/>
    <w:rsid w:val="00D9133E"/>
    <w:rsid w:val="00D91CD8"/>
    <w:rsid w:val="00D91EE6"/>
    <w:rsid w:val="00D94011"/>
    <w:rsid w:val="00DA17D8"/>
    <w:rsid w:val="00DA269E"/>
    <w:rsid w:val="00DA667E"/>
    <w:rsid w:val="00DB17E7"/>
    <w:rsid w:val="00DB4376"/>
    <w:rsid w:val="00DC3249"/>
    <w:rsid w:val="00DC624A"/>
    <w:rsid w:val="00DD2522"/>
    <w:rsid w:val="00DD4D7C"/>
    <w:rsid w:val="00DE4732"/>
    <w:rsid w:val="00DE5D0F"/>
    <w:rsid w:val="00DF07E9"/>
    <w:rsid w:val="00DF0D65"/>
    <w:rsid w:val="00DF1164"/>
    <w:rsid w:val="00E10544"/>
    <w:rsid w:val="00E105CC"/>
    <w:rsid w:val="00E2013D"/>
    <w:rsid w:val="00E2111F"/>
    <w:rsid w:val="00E22581"/>
    <w:rsid w:val="00E3044D"/>
    <w:rsid w:val="00E31152"/>
    <w:rsid w:val="00E322C4"/>
    <w:rsid w:val="00E33301"/>
    <w:rsid w:val="00E37222"/>
    <w:rsid w:val="00E4012F"/>
    <w:rsid w:val="00E40390"/>
    <w:rsid w:val="00E434C4"/>
    <w:rsid w:val="00E470F8"/>
    <w:rsid w:val="00E5015B"/>
    <w:rsid w:val="00E5060C"/>
    <w:rsid w:val="00E527CE"/>
    <w:rsid w:val="00E55805"/>
    <w:rsid w:val="00E55B64"/>
    <w:rsid w:val="00E577AA"/>
    <w:rsid w:val="00E64317"/>
    <w:rsid w:val="00E65012"/>
    <w:rsid w:val="00E655A3"/>
    <w:rsid w:val="00E7419C"/>
    <w:rsid w:val="00E77774"/>
    <w:rsid w:val="00E859EB"/>
    <w:rsid w:val="00E92DD5"/>
    <w:rsid w:val="00E93872"/>
    <w:rsid w:val="00E95A56"/>
    <w:rsid w:val="00E9627F"/>
    <w:rsid w:val="00EA560A"/>
    <w:rsid w:val="00EA5FE6"/>
    <w:rsid w:val="00EB142C"/>
    <w:rsid w:val="00EB34E1"/>
    <w:rsid w:val="00EB7B74"/>
    <w:rsid w:val="00EC0576"/>
    <w:rsid w:val="00EC1DDC"/>
    <w:rsid w:val="00EC448D"/>
    <w:rsid w:val="00EC651E"/>
    <w:rsid w:val="00ED1DBD"/>
    <w:rsid w:val="00ED576D"/>
    <w:rsid w:val="00ED6572"/>
    <w:rsid w:val="00ED67B5"/>
    <w:rsid w:val="00EE1F53"/>
    <w:rsid w:val="00EF4DB9"/>
    <w:rsid w:val="00EF7759"/>
    <w:rsid w:val="00F02AC0"/>
    <w:rsid w:val="00F02D1F"/>
    <w:rsid w:val="00F05900"/>
    <w:rsid w:val="00F109AB"/>
    <w:rsid w:val="00F124AF"/>
    <w:rsid w:val="00F16385"/>
    <w:rsid w:val="00F17D16"/>
    <w:rsid w:val="00F20682"/>
    <w:rsid w:val="00F24902"/>
    <w:rsid w:val="00F30D18"/>
    <w:rsid w:val="00F32751"/>
    <w:rsid w:val="00F32CEB"/>
    <w:rsid w:val="00F3457B"/>
    <w:rsid w:val="00F364BE"/>
    <w:rsid w:val="00F36B89"/>
    <w:rsid w:val="00F41B62"/>
    <w:rsid w:val="00F42175"/>
    <w:rsid w:val="00F44002"/>
    <w:rsid w:val="00F51728"/>
    <w:rsid w:val="00F5420E"/>
    <w:rsid w:val="00F54AEC"/>
    <w:rsid w:val="00F5618F"/>
    <w:rsid w:val="00F63FFE"/>
    <w:rsid w:val="00F657AF"/>
    <w:rsid w:val="00F6643E"/>
    <w:rsid w:val="00F755E1"/>
    <w:rsid w:val="00F776E3"/>
    <w:rsid w:val="00F816A9"/>
    <w:rsid w:val="00F830AC"/>
    <w:rsid w:val="00F83B6F"/>
    <w:rsid w:val="00F84AA1"/>
    <w:rsid w:val="00F84B5A"/>
    <w:rsid w:val="00F97E4E"/>
    <w:rsid w:val="00FA1CFA"/>
    <w:rsid w:val="00FA6EB9"/>
    <w:rsid w:val="00FA7126"/>
    <w:rsid w:val="00FB0805"/>
    <w:rsid w:val="00FB0C61"/>
    <w:rsid w:val="00FB40A8"/>
    <w:rsid w:val="00FC446F"/>
    <w:rsid w:val="00FD0471"/>
    <w:rsid w:val="00FD3A17"/>
    <w:rsid w:val="00FD591F"/>
    <w:rsid w:val="00FE4CC9"/>
    <w:rsid w:val="00FF0B78"/>
    <w:rsid w:val="00FF1195"/>
    <w:rsid w:val="00FF20E8"/>
    <w:rsid w:val="00FF3CCF"/>
    <w:rsid w:val="00FF7223"/>
    <w:rsid w:val="00FF7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7F5F67"/>
  <w15:docId w15:val="{C235C4DA-CA5E-484C-BB4E-C3F7BF773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B3D24"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B3D24"/>
    <w:pPr>
      <w:ind w:left="1507" w:hanging="452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9B3D24"/>
    <w:pPr>
      <w:ind w:left="1507" w:hanging="452"/>
    </w:pPr>
  </w:style>
  <w:style w:type="paragraph" w:customStyle="1" w:styleId="TableParagraph">
    <w:name w:val="Table Paragraph"/>
    <w:basedOn w:val="Normal"/>
    <w:uiPriority w:val="1"/>
    <w:qFormat/>
    <w:rsid w:val="009B3D24"/>
  </w:style>
  <w:style w:type="paragraph" w:styleId="BalloonText">
    <w:name w:val="Balloon Text"/>
    <w:basedOn w:val="Normal"/>
    <w:link w:val="BalloonTextChar"/>
    <w:uiPriority w:val="99"/>
    <w:semiHidden/>
    <w:unhideWhenUsed/>
    <w:rsid w:val="00B92C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2C71"/>
    <w:rPr>
      <w:rFonts w:ascii="Segoe UI" w:eastAsia="Arial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731E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1E1D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31E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1E1D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BB7456"/>
    <w:rPr>
      <w:color w:val="0000FF" w:themeColor="hyperlink"/>
      <w:u w:val="single"/>
    </w:rPr>
  </w:style>
  <w:style w:type="paragraph" w:styleId="List">
    <w:name w:val="List"/>
    <w:basedOn w:val="Normal"/>
    <w:uiPriority w:val="99"/>
    <w:unhideWhenUsed/>
    <w:rsid w:val="000F699A"/>
    <w:pPr>
      <w:widowControl/>
      <w:autoSpaceDE/>
      <w:autoSpaceDN/>
      <w:ind w:left="360" w:hanging="360"/>
    </w:pPr>
    <w:rPr>
      <w:rFonts w:asciiTheme="minorHAnsi" w:eastAsiaTheme="minorHAnsi" w:hAnsiTheme="minorHAnsi" w:cstheme="minorBidi"/>
      <w:lang w:bidi="ar-SA"/>
    </w:rPr>
  </w:style>
  <w:style w:type="character" w:styleId="PlaceholderText">
    <w:name w:val="Placeholder Text"/>
    <w:basedOn w:val="DefaultParagraphFont"/>
    <w:uiPriority w:val="99"/>
    <w:semiHidden/>
    <w:rsid w:val="00A2556E"/>
    <w:rPr>
      <w:color w:val="808080"/>
    </w:rPr>
  </w:style>
  <w:style w:type="paragraph" w:customStyle="1" w:styleId="Default">
    <w:name w:val="Default"/>
    <w:rsid w:val="00DE4732"/>
    <w:pPr>
      <w:widowControl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02F3A"/>
    <w:rPr>
      <w:rFonts w:ascii="Arial" w:eastAsia="Arial" w:hAnsi="Arial" w:cs="Arial"/>
      <w:b/>
      <w:bCs/>
      <w:sz w:val="24"/>
      <w:szCs w:val="24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D6F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914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2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\\NAS2\Shares\Shared%20Data\Board%20Packet%20Material\FY2025%20BOARD%20Meetings\2025-05-22\Board%20Agenda%20Items%20(Cindy%20Only)\BOARD.OF.TRUSTEES@COMMUNITYHEALTHCORE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BOARD.OF.TRUSTEES@COMMUNITYHEALTHCOR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1788A0-9D91-4A20-8C51-943C2A01BA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2</TotalTime>
  <Pages>1</Pages>
  <Words>200</Words>
  <Characters>1215</Characters>
  <Application>Microsoft Office Word</Application>
  <DocSecurity>0</DocSecurity>
  <Lines>41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a Ford</dc:creator>
  <cp:keywords/>
  <dc:description/>
  <cp:lastModifiedBy>Cindy Goodson</cp:lastModifiedBy>
  <cp:revision>19</cp:revision>
  <cp:lastPrinted>2025-09-17T14:20:00Z</cp:lastPrinted>
  <dcterms:created xsi:type="dcterms:W3CDTF">2025-09-10T16:34:00Z</dcterms:created>
  <dcterms:modified xsi:type="dcterms:W3CDTF">2025-10-16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17T00:00:00Z</vt:filetime>
  </property>
  <property fmtid="{D5CDD505-2E9C-101B-9397-08002B2CF9AE}" pid="5" name="GrammarlyDocumentId">
    <vt:lpwstr>cef9ca8527c0a839b403f6e5b0b42a54b65f5b12ae093e48f5315757465e6110</vt:lpwstr>
  </property>
</Properties>
</file>